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670AB" w14:textId="77777777" w:rsidR="000C3075" w:rsidRPr="004A34C2" w:rsidRDefault="000C3075" w:rsidP="000C3075">
      <w:pPr>
        <w:jc w:val="center"/>
        <w:rPr>
          <w:rFonts w:cs="Times New Roman"/>
          <w:b/>
          <w:szCs w:val="24"/>
        </w:rPr>
      </w:pPr>
      <w:r w:rsidRPr="004A34C2">
        <w:rPr>
          <w:rFonts w:cs="Times New Roman"/>
          <w:b/>
          <w:szCs w:val="24"/>
        </w:rPr>
        <w:t xml:space="preserve">KONKURS NA STANOWISKO STYPENDYSTY – DOKTORANTA </w:t>
      </w:r>
    </w:p>
    <w:p w14:paraId="2E6D1F9F" w14:textId="77777777" w:rsidR="000C3075" w:rsidRPr="004A34C2" w:rsidRDefault="000C3075" w:rsidP="000C3075">
      <w:pPr>
        <w:jc w:val="center"/>
        <w:rPr>
          <w:rFonts w:cs="Times New Roman"/>
          <w:b/>
          <w:szCs w:val="24"/>
        </w:rPr>
      </w:pPr>
      <w:r w:rsidRPr="004A34C2">
        <w:rPr>
          <w:rFonts w:cs="Times New Roman"/>
          <w:b/>
          <w:szCs w:val="24"/>
        </w:rPr>
        <w:t xml:space="preserve"> PROJEKCIE OPUS 13 </w:t>
      </w:r>
    </w:p>
    <w:p w14:paraId="1B40A717" w14:textId="77777777" w:rsidR="00C900F0" w:rsidRPr="004A34C2" w:rsidRDefault="00C900F0" w:rsidP="00C900F0">
      <w:pPr>
        <w:jc w:val="center"/>
        <w:rPr>
          <w:rFonts w:asciiTheme="minorHAnsi" w:hAnsiTheme="minorHAnsi" w:cs="Arial"/>
          <w:sz w:val="22"/>
        </w:rPr>
      </w:pPr>
    </w:p>
    <w:p w14:paraId="1A56EBBC" w14:textId="77777777" w:rsidR="00C900F0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INSTYTUCJA: </w:t>
      </w:r>
      <w:r w:rsidR="0067041A" w:rsidRPr="004A34C2">
        <w:rPr>
          <w:rFonts w:cs="Times New Roman"/>
          <w:szCs w:val="24"/>
        </w:rPr>
        <w:t>Uniwersytet Warmińsko-Mazurski w Olsztynie</w:t>
      </w:r>
    </w:p>
    <w:p w14:paraId="139E3EA0" w14:textId="77777777" w:rsidR="00C900F0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MIASTO: </w:t>
      </w:r>
      <w:r w:rsidR="0067041A" w:rsidRPr="004A34C2">
        <w:rPr>
          <w:rFonts w:cs="Times New Roman"/>
          <w:szCs w:val="24"/>
        </w:rPr>
        <w:t>Olsztyn</w:t>
      </w:r>
    </w:p>
    <w:p w14:paraId="38D543DC" w14:textId="323BC51D" w:rsidR="00C900F0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STANOWISKO: Doktorant –</w:t>
      </w:r>
      <w:r w:rsidR="008C5605" w:rsidRPr="004A34C2">
        <w:rPr>
          <w:rFonts w:cs="Times New Roman"/>
          <w:szCs w:val="24"/>
        </w:rPr>
        <w:t xml:space="preserve"> </w:t>
      </w:r>
      <w:r w:rsidRPr="004A34C2">
        <w:rPr>
          <w:rFonts w:cs="Times New Roman"/>
          <w:szCs w:val="24"/>
        </w:rPr>
        <w:t>stypendysta</w:t>
      </w:r>
    </w:p>
    <w:p w14:paraId="6899308D" w14:textId="77777777" w:rsidR="005C51EE" w:rsidRPr="004A34C2" w:rsidRDefault="005C51EE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TYP KONKURSU: NARODOWE CENTRUM NAUKI, OPUS –ST</w:t>
      </w:r>
    </w:p>
    <w:p w14:paraId="57E88510" w14:textId="77777777" w:rsidR="00684EAC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SPOSÓB WYNAGRADZANIA: </w:t>
      </w:r>
      <w:r w:rsidR="00FF74DA" w:rsidRPr="004A34C2">
        <w:rPr>
          <w:rFonts w:cs="Times New Roman"/>
          <w:szCs w:val="24"/>
        </w:rPr>
        <w:t>stypendium naukowe</w:t>
      </w:r>
    </w:p>
    <w:p w14:paraId="0E45899D" w14:textId="6BF2A1F4" w:rsidR="0067041A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OKRES OTRZYMYWANIA STYPENDIUM: </w:t>
      </w:r>
      <w:r w:rsidR="0067041A" w:rsidRPr="004A34C2">
        <w:rPr>
          <w:rFonts w:cs="Times New Roman"/>
          <w:szCs w:val="24"/>
        </w:rPr>
        <w:t>1</w:t>
      </w:r>
      <w:r w:rsidR="00FC5DEF" w:rsidRPr="004A34C2">
        <w:rPr>
          <w:rFonts w:cs="Times New Roman"/>
          <w:szCs w:val="24"/>
        </w:rPr>
        <w:t>1</w:t>
      </w:r>
      <w:r w:rsidRPr="004A34C2">
        <w:rPr>
          <w:rFonts w:cs="Times New Roman"/>
          <w:szCs w:val="24"/>
        </w:rPr>
        <w:t xml:space="preserve"> </w:t>
      </w:r>
      <w:r w:rsidR="0067041A" w:rsidRPr="004A34C2">
        <w:rPr>
          <w:rFonts w:cs="Times New Roman"/>
          <w:szCs w:val="24"/>
        </w:rPr>
        <w:t>miesięcy</w:t>
      </w:r>
      <w:r w:rsidR="00FE40B2" w:rsidRPr="004A34C2">
        <w:rPr>
          <w:rFonts w:cs="Times New Roman"/>
          <w:szCs w:val="24"/>
        </w:rPr>
        <w:t xml:space="preserve">  (do 3</w:t>
      </w:r>
      <w:r w:rsidR="0067041A" w:rsidRPr="004A34C2">
        <w:rPr>
          <w:rFonts w:cs="Times New Roman"/>
          <w:szCs w:val="24"/>
        </w:rPr>
        <w:t>1</w:t>
      </w:r>
      <w:r w:rsidR="00FE40B2" w:rsidRPr="004A34C2">
        <w:rPr>
          <w:rFonts w:cs="Times New Roman"/>
          <w:szCs w:val="24"/>
        </w:rPr>
        <w:t xml:space="preserve"> </w:t>
      </w:r>
      <w:r w:rsidR="0067041A" w:rsidRPr="004A34C2">
        <w:rPr>
          <w:rFonts w:cs="Times New Roman"/>
          <w:szCs w:val="24"/>
        </w:rPr>
        <w:t>stycznia</w:t>
      </w:r>
      <w:r w:rsidR="00FE40B2" w:rsidRPr="004A34C2">
        <w:rPr>
          <w:rFonts w:cs="Times New Roman"/>
          <w:szCs w:val="24"/>
        </w:rPr>
        <w:t xml:space="preserve"> 202</w:t>
      </w:r>
      <w:r w:rsidR="0067041A" w:rsidRPr="004A34C2">
        <w:rPr>
          <w:rFonts w:cs="Times New Roman"/>
          <w:szCs w:val="24"/>
        </w:rPr>
        <w:t>2</w:t>
      </w:r>
      <w:r w:rsidR="00FE40B2" w:rsidRPr="004A34C2">
        <w:rPr>
          <w:rFonts w:cs="Times New Roman"/>
          <w:szCs w:val="24"/>
        </w:rPr>
        <w:t xml:space="preserve">) </w:t>
      </w:r>
    </w:p>
    <w:p w14:paraId="1CBCF480" w14:textId="2D0C565D" w:rsidR="00FF74DA" w:rsidRPr="004A34C2" w:rsidRDefault="00C16BEC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KWOTA STYPENDIUM: </w:t>
      </w:r>
      <w:r w:rsidR="0067041A" w:rsidRPr="004A34C2">
        <w:rPr>
          <w:rFonts w:cs="Times New Roman"/>
          <w:szCs w:val="24"/>
        </w:rPr>
        <w:t>1</w:t>
      </w:r>
      <w:r w:rsidR="00FC5DEF" w:rsidRPr="004A34C2">
        <w:rPr>
          <w:rFonts w:cs="Times New Roman"/>
          <w:szCs w:val="24"/>
        </w:rPr>
        <w:t>264</w:t>
      </w:r>
      <w:r w:rsidR="0067041A" w:rsidRPr="004A34C2">
        <w:rPr>
          <w:rFonts w:cs="Times New Roman"/>
          <w:szCs w:val="24"/>
        </w:rPr>
        <w:t>.00</w:t>
      </w:r>
      <w:r w:rsidR="00C900F0" w:rsidRPr="004A34C2">
        <w:rPr>
          <w:rFonts w:cs="Times New Roman"/>
          <w:szCs w:val="24"/>
        </w:rPr>
        <w:t xml:space="preserve"> PLN/miesiąc</w:t>
      </w:r>
      <w:r w:rsidR="00684EAC" w:rsidRPr="004A34C2">
        <w:rPr>
          <w:rFonts w:cs="Times New Roman"/>
          <w:szCs w:val="24"/>
        </w:rPr>
        <w:t xml:space="preserve"> </w:t>
      </w:r>
      <w:r w:rsidR="0067041A" w:rsidRPr="004A34C2">
        <w:rPr>
          <w:rFonts w:cs="Times New Roman"/>
          <w:szCs w:val="24"/>
        </w:rPr>
        <w:t xml:space="preserve"> </w:t>
      </w:r>
    </w:p>
    <w:p w14:paraId="17FC8946" w14:textId="77777777" w:rsidR="00C900F0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KIEROWNIK PROJEKTU</w:t>
      </w:r>
      <w:r w:rsidR="000C392B" w:rsidRPr="004A34C2">
        <w:rPr>
          <w:rFonts w:cs="Times New Roman"/>
          <w:szCs w:val="24"/>
        </w:rPr>
        <w:t>:</w:t>
      </w:r>
      <w:r w:rsidR="00F90B41" w:rsidRPr="004A34C2">
        <w:rPr>
          <w:rFonts w:cs="Times New Roman"/>
          <w:szCs w:val="24"/>
        </w:rPr>
        <w:t xml:space="preserve"> </w:t>
      </w:r>
      <w:r w:rsidR="00C16BEC" w:rsidRPr="004A34C2">
        <w:rPr>
          <w:rFonts w:cs="Times New Roman"/>
          <w:szCs w:val="24"/>
        </w:rPr>
        <w:t xml:space="preserve">prof. dr hab. </w:t>
      </w:r>
      <w:r w:rsidR="0067041A" w:rsidRPr="004A34C2">
        <w:rPr>
          <w:rFonts w:cs="Times New Roman"/>
          <w:szCs w:val="24"/>
        </w:rPr>
        <w:t>Danuta Kruk</w:t>
      </w:r>
      <w:r w:rsidR="00F90B41" w:rsidRPr="004A34C2">
        <w:rPr>
          <w:rFonts w:cs="Times New Roman"/>
          <w:szCs w:val="24"/>
        </w:rPr>
        <w:t xml:space="preserve"> </w:t>
      </w:r>
    </w:p>
    <w:p w14:paraId="4E2B13CD" w14:textId="77777777" w:rsidR="00684EAC" w:rsidRPr="004A34C2" w:rsidRDefault="000C392B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TYTUŁ PROJEKTU: </w:t>
      </w:r>
      <w:r w:rsidR="0067041A" w:rsidRPr="004A34C2">
        <w:rPr>
          <w:rFonts w:cs="Times New Roman"/>
          <w:szCs w:val="24"/>
        </w:rPr>
        <w:t xml:space="preserve">Dynamika układów jonowych na poziomie atomowym - zastosowanie </w:t>
      </w:r>
      <w:proofErr w:type="spellStart"/>
      <w:r w:rsidR="0067041A" w:rsidRPr="004A34C2">
        <w:rPr>
          <w:rFonts w:cs="Times New Roman"/>
          <w:szCs w:val="24"/>
        </w:rPr>
        <w:t>relaksometrii</w:t>
      </w:r>
      <w:proofErr w:type="spellEnd"/>
      <w:r w:rsidR="0067041A" w:rsidRPr="004A34C2">
        <w:rPr>
          <w:rFonts w:cs="Times New Roman"/>
          <w:szCs w:val="24"/>
        </w:rPr>
        <w:t xml:space="preserve"> Magnetycznego Rezonansu Jądrowego</w:t>
      </w:r>
    </w:p>
    <w:p w14:paraId="65A3835A" w14:textId="019941E2" w:rsidR="00C900F0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DATA OGŁOSZENIA: </w:t>
      </w:r>
      <w:r w:rsidR="0066412C" w:rsidRPr="004A34C2">
        <w:rPr>
          <w:rFonts w:cs="Times New Roman"/>
          <w:szCs w:val="24"/>
        </w:rPr>
        <w:t>26</w:t>
      </w:r>
      <w:r w:rsidR="008866F3" w:rsidRPr="004A34C2">
        <w:rPr>
          <w:rFonts w:cs="Times New Roman"/>
          <w:szCs w:val="24"/>
        </w:rPr>
        <w:t>.01.2021</w:t>
      </w:r>
    </w:p>
    <w:p w14:paraId="4CF2F267" w14:textId="47B14EC9" w:rsidR="00F007DD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TERMIN SKŁADANIA </w:t>
      </w:r>
      <w:r w:rsidR="00F90B41" w:rsidRPr="004A34C2">
        <w:rPr>
          <w:rFonts w:cs="Times New Roman"/>
          <w:szCs w:val="24"/>
        </w:rPr>
        <w:t>DOKUMENTÓW</w:t>
      </w:r>
      <w:r w:rsidRPr="004A34C2">
        <w:rPr>
          <w:rFonts w:cs="Times New Roman"/>
          <w:szCs w:val="24"/>
        </w:rPr>
        <w:t xml:space="preserve">: </w:t>
      </w:r>
      <w:r w:rsidR="008057C2" w:rsidRPr="004A34C2">
        <w:rPr>
          <w:rFonts w:cs="Times New Roman"/>
          <w:szCs w:val="24"/>
        </w:rPr>
        <w:t>1</w:t>
      </w:r>
      <w:r w:rsidR="0066412C" w:rsidRPr="004A34C2">
        <w:rPr>
          <w:rFonts w:cs="Times New Roman"/>
          <w:szCs w:val="24"/>
        </w:rPr>
        <w:t>5</w:t>
      </w:r>
      <w:r w:rsidR="008866F3" w:rsidRPr="004A34C2">
        <w:rPr>
          <w:rFonts w:cs="Times New Roman"/>
          <w:szCs w:val="24"/>
        </w:rPr>
        <w:t>.0</w:t>
      </w:r>
      <w:r w:rsidR="008057C2" w:rsidRPr="004A34C2">
        <w:rPr>
          <w:rFonts w:cs="Times New Roman"/>
          <w:szCs w:val="24"/>
        </w:rPr>
        <w:t>2</w:t>
      </w:r>
      <w:r w:rsidR="008866F3" w:rsidRPr="004A34C2">
        <w:rPr>
          <w:rFonts w:cs="Times New Roman"/>
          <w:szCs w:val="24"/>
        </w:rPr>
        <w:t>.2021</w:t>
      </w:r>
    </w:p>
    <w:p w14:paraId="1F4A4A0A" w14:textId="623FB083" w:rsidR="00EF6332" w:rsidRPr="004A34C2" w:rsidRDefault="000C392B" w:rsidP="00EF6332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PRZEWIDYWANY TERMIN ROZSTRZYGNIĘCIA KONKURSU: </w:t>
      </w:r>
      <w:r w:rsidR="0066412C" w:rsidRPr="004A34C2">
        <w:rPr>
          <w:rFonts w:cs="Times New Roman"/>
          <w:szCs w:val="24"/>
        </w:rPr>
        <w:t>21</w:t>
      </w:r>
      <w:r w:rsidR="008866F3" w:rsidRPr="004A34C2">
        <w:rPr>
          <w:rFonts w:cs="Times New Roman"/>
          <w:szCs w:val="24"/>
        </w:rPr>
        <w:t>.02.2021</w:t>
      </w:r>
    </w:p>
    <w:p w14:paraId="00071556" w14:textId="12F663A1" w:rsidR="00EF6332" w:rsidRPr="004A34C2" w:rsidRDefault="008E3CB6" w:rsidP="00EF6332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PLANOWANY TERMIN ROZPOCZĘCIA PRACY W PROJEKCIE</w:t>
      </w:r>
      <w:r w:rsidR="000C392B" w:rsidRPr="004A34C2">
        <w:rPr>
          <w:rFonts w:cs="Times New Roman"/>
          <w:szCs w:val="24"/>
        </w:rPr>
        <w:t xml:space="preserve">: </w:t>
      </w:r>
      <w:r w:rsidR="00EF6332" w:rsidRPr="004A34C2">
        <w:rPr>
          <w:rFonts w:cs="Times New Roman"/>
          <w:szCs w:val="24"/>
        </w:rPr>
        <w:t xml:space="preserve"> 01.</w:t>
      </w:r>
      <w:r w:rsidR="008866F3" w:rsidRPr="004A34C2">
        <w:rPr>
          <w:rFonts w:cs="Times New Roman"/>
          <w:szCs w:val="24"/>
        </w:rPr>
        <w:t>0</w:t>
      </w:r>
      <w:r w:rsidR="00FC5DEF" w:rsidRPr="004A34C2">
        <w:rPr>
          <w:rFonts w:cs="Times New Roman"/>
          <w:szCs w:val="24"/>
        </w:rPr>
        <w:t>3</w:t>
      </w:r>
      <w:r w:rsidR="00EF6332" w:rsidRPr="004A34C2">
        <w:rPr>
          <w:rFonts w:cs="Times New Roman"/>
          <w:szCs w:val="24"/>
        </w:rPr>
        <w:t>.202</w:t>
      </w:r>
      <w:r w:rsidR="008866F3" w:rsidRPr="004A34C2">
        <w:rPr>
          <w:rFonts w:cs="Times New Roman"/>
          <w:szCs w:val="24"/>
        </w:rPr>
        <w:t>1</w:t>
      </w:r>
    </w:p>
    <w:p w14:paraId="2CB10988" w14:textId="141079B9" w:rsidR="00C900F0" w:rsidRPr="004A34C2" w:rsidRDefault="000C392B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DODATKOWE LINKI</w:t>
      </w:r>
      <w:r w:rsidR="00C900F0" w:rsidRPr="004A34C2">
        <w:rPr>
          <w:rFonts w:cs="Times New Roman"/>
          <w:szCs w:val="24"/>
        </w:rPr>
        <w:t xml:space="preserve">: </w:t>
      </w:r>
      <w:r w:rsidR="008866F3" w:rsidRPr="004A34C2">
        <w:rPr>
          <w:rFonts w:cs="Times New Roman"/>
          <w:szCs w:val="24"/>
        </w:rPr>
        <w:t>tutaj link do ogłoszenia na stronie UWM</w:t>
      </w:r>
    </w:p>
    <w:p w14:paraId="1EC78365" w14:textId="77777777" w:rsidR="00C900F0" w:rsidRPr="004A34C2" w:rsidRDefault="00C900F0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SŁOWA KLUCZOWE: </w:t>
      </w:r>
      <w:r w:rsidR="008866F3" w:rsidRPr="004A34C2">
        <w:rPr>
          <w:rFonts w:cs="Times New Roman"/>
          <w:szCs w:val="24"/>
        </w:rPr>
        <w:t xml:space="preserve">ciecze, </w:t>
      </w:r>
      <w:r w:rsidR="00531747" w:rsidRPr="004A34C2">
        <w:rPr>
          <w:rFonts w:cs="Times New Roman"/>
          <w:szCs w:val="24"/>
        </w:rPr>
        <w:t>elektrolity, dyfuzja, przewodnictwo</w:t>
      </w:r>
      <w:r w:rsidR="00DE20A4" w:rsidRPr="004A34C2">
        <w:rPr>
          <w:rFonts w:cs="Times New Roman"/>
          <w:szCs w:val="24"/>
        </w:rPr>
        <w:t>, dynamika</w:t>
      </w:r>
    </w:p>
    <w:p w14:paraId="67087D20" w14:textId="77777777" w:rsidR="00C16BEC" w:rsidRPr="004A34C2" w:rsidRDefault="00C16BEC" w:rsidP="00C900F0">
      <w:pPr>
        <w:jc w:val="both"/>
        <w:rPr>
          <w:rFonts w:cs="Times New Roman"/>
          <w:szCs w:val="24"/>
        </w:rPr>
      </w:pPr>
    </w:p>
    <w:p w14:paraId="4BB520BF" w14:textId="77777777" w:rsidR="008E66CF" w:rsidRPr="004A34C2" w:rsidRDefault="000F18EE" w:rsidP="000F18EE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OPIS  PROJEKTU</w:t>
      </w:r>
    </w:p>
    <w:p w14:paraId="7EB61D58" w14:textId="77777777" w:rsidR="002C15B2" w:rsidRPr="004A34C2" w:rsidRDefault="002C15B2" w:rsidP="00E968B8">
      <w:pPr>
        <w:jc w:val="both"/>
      </w:pPr>
      <w:r w:rsidRPr="004A34C2">
        <w:t>Projekt ma na celu wyjaśnienie, na poziomie atomowym, mechanizmów złożonych procesów dynamicznych w układach zawierających ciecze jonowe. Najprostszym przykładem takich układów są ciecze jonowe  (materiały o temperaturze topnienia poniżej 100</w:t>
      </w:r>
      <w:r w:rsidRPr="004A34C2">
        <w:rPr>
          <w:vertAlign w:val="superscript"/>
        </w:rPr>
        <w:t>o</w:t>
      </w:r>
      <w:r w:rsidRPr="004A34C2">
        <w:t xml:space="preserve">C, składające się ze zdysocjowanych kationów i anionów) w warunkach swobodnych i poddane różnego rodzaju ograniczeniom geometrycznym (na przykład zamknięte w polimerowych matrycach). W celu zrozumienia specyfiki dynamiki jonów, poziomu korelacji procesów dynamicznych oraz mechanizmów oddziaływań jonów z otaczającymi powierzchniami wykorzystujemy metodę nazywaną </w:t>
      </w:r>
      <w:proofErr w:type="spellStart"/>
      <w:r w:rsidRPr="004A34C2">
        <w:t>relaksometrią</w:t>
      </w:r>
      <w:proofErr w:type="spellEnd"/>
      <w:r w:rsidRPr="004A34C2">
        <w:t xml:space="preserve"> Magnetycznego Rezonansu Jądrowego. W dużym skrócie – metoda ta pozwala uzyskać informacje o skali czasowej i mechanizmie ruchów molekularnych i jonowych na podstawie szybkości ewolucji namagnesowania próbki przy zmianie zewnętrznego pola magnetycznego. </w:t>
      </w:r>
    </w:p>
    <w:p w14:paraId="2B90B0A1" w14:textId="77777777" w:rsidR="00DE20A4" w:rsidRPr="004A34C2" w:rsidRDefault="00DE20A4" w:rsidP="00E968B8">
      <w:pPr>
        <w:jc w:val="both"/>
        <w:rPr>
          <w:rFonts w:cs="Times New Roman"/>
          <w:szCs w:val="24"/>
        </w:rPr>
      </w:pPr>
    </w:p>
    <w:p w14:paraId="68D4ED79" w14:textId="77777777" w:rsidR="00531747" w:rsidRPr="004A34C2" w:rsidRDefault="000F18EE" w:rsidP="00A5738A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OPIS ZADAŃ W PROJEKCIE</w:t>
      </w:r>
    </w:p>
    <w:p w14:paraId="78091265" w14:textId="77777777" w:rsidR="008A2959" w:rsidRPr="004A34C2" w:rsidRDefault="008A2959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4A34C2">
        <w:rPr>
          <w:rFonts w:cs="Times New Roman"/>
          <w:color w:val="000000"/>
          <w:szCs w:val="24"/>
        </w:rPr>
        <w:t>Implementacja modeli teoretycznych procesów relaksacji Magnetycznego Rezonansu Jądrowego dla cieczy jonowych</w:t>
      </w:r>
    </w:p>
    <w:p w14:paraId="4BA724C1" w14:textId="4D3E61AB" w:rsidR="00FB04FB" w:rsidRPr="004A34C2" w:rsidRDefault="00E5224F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4A34C2">
        <w:rPr>
          <w:rFonts w:cs="Times New Roman"/>
          <w:color w:val="000000"/>
          <w:szCs w:val="24"/>
        </w:rPr>
        <w:t>Analiza wyników</w:t>
      </w:r>
      <w:r w:rsidR="002C15B2" w:rsidRPr="004A34C2">
        <w:rPr>
          <w:rFonts w:cs="Times New Roman"/>
          <w:color w:val="000000"/>
          <w:szCs w:val="24"/>
        </w:rPr>
        <w:t xml:space="preserve"> eksperymentów </w:t>
      </w:r>
      <w:proofErr w:type="spellStart"/>
      <w:r w:rsidR="002C15B2" w:rsidRPr="004A34C2">
        <w:rPr>
          <w:rFonts w:cs="Times New Roman"/>
          <w:color w:val="000000"/>
          <w:szCs w:val="24"/>
        </w:rPr>
        <w:t>relaksometrii</w:t>
      </w:r>
      <w:proofErr w:type="spellEnd"/>
      <w:r w:rsidR="002C15B2" w:rsidRPr="004A34C2">
        <w:rPr>
          <w:rFonts w:cs="Times New Roman"/>
          <w:color w:val="000000"/>
          <w:szCs w:val="24"/>
        </w:rPr>
        <w:t xml:space="preserve"> Magnetycznego Rezonansu Jądrowego </w:t>
      </w:r>
      <w:r w:rsidR="008A2959" w:rsidRPr="004A34C2">
        <w:rPr>
          <w:rFonts w:cs="Times New Roman"/>
          <w:color w:val="000000"/>
          <w:szCs w:val="24"/>
        </w:rPr>
        <w:t>w oparciu o zaimplementowane modele</w:t>
      </w:r>
    </w:p>
    <w:p w14:paraId="572897C2" w14:textId="77777777" w:rsidR="00FB04FB" w:rsidRPr="004A34C2" w:rsidRDefault="000F18EE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4A34C2">
        <w:rPr>
          <w:rFonts w:cs="Times New Roman"/>
          <w:color w:val="000000"/>
          <w:szCs w:val="24"/>
        </w:rPr>
        <w:t xml:space="preserve">Udział w przygotowywaniu artykułów naukowych </w:t>
      </w:r>
    </w:p>
    <w:p w14:paraId="4B52BEC6" w14:textId="77777777" w:rsidR="00FB04FB" w:rsidRPr="004A34C2" w:rsidRDefault="000F18EE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4A34C2">
        <w:rPr>
          <w:rFonts w:cs="Times New Roman"/>
          <w:color w:val="000000"/>
          <w:szCs w:val="24"/>
        </w:rPr>
        <w:t xml:space="preserve">Prezentacja wyników </w:t>
      </w:r>
      <w:r w:rsidR="000C392B" w:rsidRPr="004A34C2">
        <w:rPr>
          <w:rFonts w:cs="Times New Roman"/>
          <w:color w:val="000000"/>
          <w:szCs w:val="24"/>
        </w:rPr>
        <w:t xml:space="preserve">badań </w:t>
      </w:r>
      <w:r w:rsidRPr="004A34C2">
        <w:rPr>
          <w:rFonts w:cs="Times New Roman"/>
          <w:color w:val="000000"/>
          <w:szCs w:val="24"/>
        </w:rPr>
        <w:t>na konferencjach naukowych</w:t>
      </w:r>
    </w:p>
    <w:p w14:paraId="406D8ED7" w14:textId="77777777" w:rsidR="00C40DCE" w:rsidRPr="004A34C2" w:rsidRDefault="000F18EE" w:rsidP="00FB04FB">
      <w:pPr>
        <w:autoSpaceDE/>
        <w:autoSpaceDN/>
        <w:jc w:val="both"/>
        <w:rPr>
          <w:rFonts w:cs="Times New Roman"/>
          <w:color w:val="000000"/>
          <w:szCs w:val="24"/>
        </w:rPr>
      </w:pPr>
      <w:r w:rsidRPr="004A34C2">
        <w:rPr>
          <w:rFonts w:cs="Times New Roman"/>
          <w:color w:val="000000"/>
          <w:szCs w:val="24"/>
        </w:rPr>
        <w:t xml:space="preserve"> </w:t>
      </w:r>
      <w:r w:rsidRPr="004A34C2">
        <w:rPr>
          <w:rFonts w:cs="Times New Roman"/>
          <w:szCs w:val="24"/>
        </w:rPr>
        <w:br/>
      </w:r>
      <w:r w:rsidR="00C40DCE" w:rsidRPr="004A34C2">
        <w:rPr>
          <w:rFonts w:cs="Times New Roman"/>
          <w:szCs w:val="24"/>
        </w:rPr>
        <w:t>WYMAGANIA</w:t>
      </w:r>
    </w:p>
    <w:p w14:paraId="460DB0F0" w14:textId="77777777" w:rsidR="00E968B8" w:rsidRPr="004A34C2" w:rsidRDefault="009657A2" w:rsidP="00A212F9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U</w:t>
      </w:r>
      <w:r w:rsidR="00E968B8" w:rsidRPr="004A34C2">
        <w:rPr>
          <w:rFonts w:cs="Times New Roman"/>
          <w:szCs w:val="24"/>
        </w:rPr>
        <w:t xml:space="preserve">kończone studia </w:t>
      </w:r>
      <w:r w:rsidR="00A5738A" w:rsidRPr="004A34C2">
        <w:rPr>
          <w:rFonts w:cs="Times New Roman"/>
          <w:szCs w:val="24"/>
        </w:rPr>
        <w:t>II stopnia (studia magisterskie)</w:t>
      </w:r>
      <w:r w:rsidR="00E968B8" w:rsidRPr="004A34C2">
        <w:rPr>
          <w:rFonts w:cs="Times New Roman"/>
          <w:szCs w:val="24"/>
        </w:rPr>
        <w:t xml:space="preserve"> </w:t>
      </w:r>
      <w:r w:rsidR="00736732" w:rsidRPr="004A34C2">
        <w:rPr>
          <w:rFonts w:cs="Times New Roman"/>
          <w:szCs w:val="24"/>
        </w:rPr>
        <w:t>w zakresie fizyki, c</w:t>
      </w:r>
      <w:r w:rsidR="00A5738A" w:rsidRPr="004A34C2">
        <w:rPr>
          <w:rFonts w:cs="Times New Roman"/>
          <w:szCs w:val="24"/>
        </w:rPr>
        <w:t xml:space="preserve">hemii, inżynierii materiałowej, </w:t>
      </w:r>
      <w:r w:rsidR="00736732" w:rsidRPr="004A34C2">
        <w:rPr>
          <w:rFonts w:cs="Times New Roman"/>
          <w:szCs w:val="24"/>
        </w:rPr>
        <w:t xml:space="preserve">nanotechnologii lub </w:t>
      </w:r>
      <w:r w:rsidR="00A5738A" w:rsidRPr="004A34C2">
        <w:rPr>
          <w:rFonts w:cs="Times New Roman"/>
          <w:szCs w:val="24"/>
        </w:rPr>
        <w:t>biotechnologii</w:t>
      </w:r>
      <w:r w:rsidR="00E968B8" w:rsidRPr="004A34C2">
        <w:rPr>
          <w:rFonts w:cs="Times New Roman"/>
          <w:szCs w:val="24"/>
        </w:rPr>
        <w:t xml:space="preserve"> </w:t>
      </w:r>
    </w:p>
    <w:p w14:paraId="1649B112" w14:textId="160493B3" w:rsidR="00A5738A" w:rsidRPr="004A34C2" w:rsidRDefault="00A5738A" w:rsidP="00A212F9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Znajomość podstaw Magnetycznego Rezonansu Jądrowego </w:t>
      </w:r>
      <w:r w:rsidR="00E5224F" w:rsidRPr="004A34C2">
        <w:rPr>
          <w:rFonts w:cs="Times New Roman"/>
          <w:szCs w:val="24"/>
        </w:rPr>
        <w:t>i procesów relaksacji</w:t>
      </w:r>
    </w:p>
    <w:p w14:paraId="78F41D88" w14:textId="73EF1A76" w:rsidR="0007171A" w:rsidRPr="004A34C2" w:rsidRDefault="00E5224F" w:rsidP="00A212F9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Znajomość oprogramowania ORIGIN i MATLAB</w:t>
      </w:r>
    </w:p>
    <w:p w14:paraId="47C184D1" w14:textId="4D2BF9F6" w:rsidR="00A5738A" w:rsidRPr="004A34C2" w:rsidRDefault="00A212F9" w:rsidP="00C77D63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lastRenderedPageBreak/>
        <w:t>Znajomość podstaw mechanizmów procesów dynamicznych w cieczach będzie dodatkowym</w:t>
      </w:r>
      <w:r w:rsidR="00C77D63" w:rsidRPr="004A34C2">
        <w:rPr>
          <w:rFonts w:cs="Times New Roman"/>
          <w:szCs w:val="24"/>
        </w:rPr>
        <w:t xml:space="preserve"> </w:t>
      </w:r>
      <w:r w:rsidRPr="004A34C2">
        <w:rPr>
          <w:rFonts w:cs="Times New Roman"/>
          <w:szCs w:val="24"/>
        </w:rPr>
        <w:t>atutem</w:t>
      </w:r>
    </w:p>
    <w:p w14:paraId="2454534F" w14:textId="77777777" w:rsidR="0007171A" w:rsidRPr="004A34C2" w:rsidRDefault="0007171A" w:rsidP="0007171A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Dobra znajomość języka angielskiego </w:t>
      </w:r>
    </w:p>
    <w:p w14:paraId="520CB5BF" w14:textId="77777777" w:rsidR="0007171A" w:rsidRPr="004A34C2" w:rsidRDefault="0007171A" w:rsidP="0007171A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Status doktoranta</w:t>
      </w:r>
    </w:p>
    <w:p w14:paraId="66112169" w14:textId="77777777" w:rsidR="00FB04FB" w:rsidRPr="004A34C2" w:rsidRDefault="00FB04FB" w:rsidP="00C900F0">
      <w:pPr>
        <w:jc w:val="both"/>
        <w:rPr>
          <w:rFonts w:cs="Times New Roman"/>
          <w:szCs w:val="24"/>
        </w:rPr>
      </w:pPr>
    </w:p>
    <w:p w14:paraId="75CBDBFD" w14:textId="77777777" w:rsidR="008057C2" w:rsidRPr="004A34C2" w:rsidRDefault="00A5738A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Stypendium jest przyznawane zgodnie </w:t>
      </w:r>
      <w:r w:rsidR="00133CEB" w:rsidRPr="004A34C2">
        <w:rPr>
          <w:rFonts w:cs="Times New Roman"/>
          <w:szCs w:val="24"/>
        </w:rPr>
        <w:t xml:space="preserve">z </w:t>
      </w:r>
      <w:r w:rsidR="008057C2" w:rsidRPr="004A34C2">
        <w:rPr>
          <w:rFonts w:cs="Times New Roman"/>
          <w:szCs w:val="24"/>
        </w:rPr>
        <w:t>poniższym</w:t>
      </w:r>
      <w:r w:rsidR="00DF7FD2" w:rsidRPr="004A34C2">
        <w:rPr>
          <w:rFonts w:cs="Times New Roman"/>
          <w:szCs w:val="24"/>
        </w:rPr>
        <w:t xml:space="preserve"> </w:t>
      </w:r>
      <w:r w:rsidR="00133CEB" w:rsidRPr="004A34C2">
        <w:rPr>
          <w:rFonts w:cs="Times New Roman"/>
          <w:szCs w:val="24"/>
        </w:rPr>
        <w:t>regulaminem</w:t>
      </w:r>
      <w:r w:rsidR="008057C2" w:rsidRPr="004A34C2">
        <w:rPr>
          <w:rFonts w:cs="Times New Roman"/>
          <w:szCs w:val="24"/>
        </w:rPr>
        <w:t>:</w:t>
      </w:r>
    </w:p>
    <w:p w14:paraId="4464A23F" w14:textId="3FB3F507" w:rsidR="00133CEB" w:rsidRPr="004A34C2" w:rsidRDefault="008057C2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 </w:t>
      </w:r>
      <w:r w:rsidR="00133CEB" w:rsidRPr="004A34C2">
        <w:rPr>
          <w:rFonts w:cs="Times New Roman"/>
          <w:szCs w:val="24"/>
        </w:rPr>
        <w:t>https://www.ncn.gov.pl/sites/default/files/pliki/uchwaly-rady/2016/uchwala96_2016-zal1.pdf</w:t>
      </w:r>
    </w:p>
    <w:p w14:paraId="5C6EDEE3" w14:textId="77777777" w:rsidR="00E72255" w:rsidRPr="004A34C2" w:rsidRDefault="00E72255" w:rsidP="00C900F0">
      <w:pPr>
        <w:jc w:val="both"/>
        <w:rPr>
          <w:rFonts w:cs="Times New Roman"/>
          <w:szCs w:val="24"/>
        </w:rPr>
      </w:pPr>
    </w:p>
    <w:p w14:paraId="24699BD5" w14:textId="77777777" w:rsidR="00C900F0" w:rsidRPr="004A34C2" w:rsidRDefault="00CB061F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WYMAGANE DOKUMENTY</w:t>
      </w:r>
    </w:p>
    <w:p w14:paraId="63105DBB" w14:textId="073826D6" w:rsidR="00892550" w:rsidRPr="004A34C2" w:rsidRDefault="00892550" w:rsidP="001A4FEB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 xml:space="preserve">Życiorys naukowy zawierający formułę: </w:t>
      </w:r>
      <w:r w:rsidRPr="004A34C2">
        <w:rPr>
          <w:rFonts w:cs="Times New Roman"/>
          <w:i/>
          <w:iCs/>
          <w:szCs w:val="24"/>
        </w:rPr>
        <w:t>„Wyrażam zgodę na przetwarzanie moich danych osobowych w celu rekrutacji zgodnie z art. 6 ust. 1 lit. 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”</w:t>
      </w:r>
      <w:r w:rsidRPr="004A34C2">
        <w:rPr>
          <w:rFonts w:cs="Times New Roman"/>
          <w:szCs w:val="24"/>
        </w:rPr>
        <w:t>.</w:t>
      </w:r>
    </w:p>
    <w:p w14:paraId="028C0D67" w14:textId="7A022B3D" w:rsidR="001A4FEB" w:rsidRPr="004A34C2" w:rsidRDefault="00892550" w:rsidP="001A4FEB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L</w:t>
      </w:r>
      <w:r w:rsidR="001A4FEB" w:rsidRPr="004A34C2">
        <w:rPr>
          <w:rFonts w:cs="Times New Roman"/>
          <w:szCs w:val="24"/>
        </w:rPr>
        <w:t xml:space="preserve">ist motywacyjny </w:t>
      </w:r>
      <w:r w:rsidRPr="004A34C2">
        <w:rPr>
          <w:rFonts w:cs="Times New Roman"/>
          <w:szCs w:val="24"/>
        </w:rPr>
        <w:t xml:space="preserve">zawierający opis kompetencji </w:t>
      </w:r>
      <w:r w:rsidR="00597A2A" w:rsidRPr="004A34C2">
        <w:rPr>
          <w:rFonts w:cs="Times New Roman"/>
          <w:szCs w:val="24"/>
        </w:rPr>
        <w:t>K</w:t>
      </w:r>
      <w:r w:rsidRPr="004A34C2">
        <w:rPr>
          <w:rFonts w:cs="Times New Roman"/>
          <w:szCs w:val="24"/>
        </w:rPr>
        <w:t>andydata</w:t>
      </w:r>
      <w:r w:rsidR="00597A2A" w:rsidRPr="004A34C2">
        <w:rPr>
          <w:rFonts w:cs="Times New Roman"/>
          <w:szCs w:val="24"/>
        </w:rPr>
        <w:t xml:space="preserve"> w odniesieniu do przedstawionych wymagań</w:t>
      </w:r>
    </w:p>
    <w:p w14:paraId="483B2228" w14:textId="77777777" w:rsidR="00597A2A" w:rsidRPr="004A34C2" w:rsidRDefault="00597A2A" w:rsidP="005B0EE1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W</w:t>
      </w:r>
      <w:r w:rsidR="001A4FEB" w:rsidRPr="004A34C2">
        <w:rPr>
          <w:rFonts w:cs="Times New Roman"/>
          <w:szCs w:val="24"/>
        </w:rPr>
        <w:t xml:space="preserve">ykaz publikacji </w:t>
      </w:r>
      <w:r w:rsidRPr="004A34C2">
        <w:rPr>
          <w:rFonts w:cs="Times New Roman"/>
          <w:szCs w:val="24"/>
        </w:rPr>
        <w:t>i</w:t>
      </w:r>
      <w:r w:rsidR="001A4FEB" w:rsidRPr="004A34C2">
        <w:rPr>
          <w:rFonts w:cs="Times New Roman"/>
          <w:szCs w:val="24"/>
        </w:rPr>
        <w:t xml:space="preserve"> innych osiągnięć</w:t>
      </w:r>
      <w:r w:rsidR="005B0EE1" w:rsidRPr="004A34C2">
        <w:rPr>
          <w:rFonts w:cs="Times New Roman"/>
          <w:szCs w:val="24"/>
        </w:rPr>
        <w:t xml:space="preserve"> </w:t>
      </w:r>
      <w:r w:rsidRPr="004A34C2">
        <w:rPr>
          <w:rFonts w:cs="Times New Roman"/>
          <w:szCs w:val="24"/>
        </w:rPr>
        <w:t xml:space="preserve">naukowych </w:t>
      </w:r>
      <w:r w:rsidR="005B0EE1" w:rsidRPr="004A34C2">
        <w:rPr>
          <w:rFonts w:cs="Times New Roman"/>
          <w:szCs w:val="24"/>
        </w:rPr>
        <w:t>(</w:t>
      </w:r>
      <w:r w:rsidRPr="004A34C2">
        <w:rPr>
          <w:rFonts w:cs="Times New Roman"/>
          <w:szCs w:val="24"/>
        </w:rPr>
        <w:t>takich jak: uzyskane projekty badawcze, realizowane projekty badawcze, prezentacje konferencyjne)</w:t>
      </w:r>
    </w:p>
    <w:p w14:paraId="36F5B598" w14:textId="63233C75" w:rsidR="005F28B9" w:rsidRPr="004A34C2" w:rsidRDefault="005F28B9" w:rsidP="00141957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Informacje o</w:t>
      </w:r>
      <w:r w:rsidR="00597A2A" w:rsidRPr="004A34C2">
        <w:rPr>
          <w:rFonts w:cs="Times New Roman"/>
          <w:szCs w:val="24"/>
        </w:rPr>
        <w:t xml:space="preserve"> uzyskanych </w:t>
      </w:r>
      <w:r w:rsidRPr="004A34C2">
        <w:rPr>
          <w:rFonts w:cs="Times New Roman"/>
          <w:szCs w:val="24"/>
        </w:rPr>
        <w:t xml:space="preserve">wyróżnieniach wynikających z prowadzenia badań naukowych, </w:t>
      </w:r>
      <w:r w:rsidRPr="004A34C2">
        <w:t>stypendiach, nagrodach, odbytych warsztatach i szkoleniach naukowych oraz opis doświadczenia naukowego zdobytego poza macierzystą jednostką naukową w kraju lub za granicą</w:t>
      </w:r>
    </w:p>
    <w:p w14:paraId="1C194223" w14:textId="19A5099A" w:rsidR="005B0EE1" w:rsidRPr="004A34C2" w:rsidRDefault="005F28B9" w:rsidP="00141957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O</w:t>
      </w:r>
      <w:r w:rsidR="001A4FEB" w:rsidRPr="004A34C2">
        <w:rPr>
          <w:rFonts w:cs="Times New Roman"/>
          <w:szCs w:val="24"/>
        </w:rPr>
        <w:t>dpis dyplomu ukończenia studiów wyższych</w:t>
      </w:r>
      <w:r w:rsidR="005B0EE1" w:rsidRPr="004A34C2">
        <w:rPr>
          <w:rFonts w:cs="Times New Roman"/>
          <w:szCs w:val="24"/>
        </w:rPr>
        <w:t xml:space="preserve"> (fizyka</w:t>
      </w:r>
      <w:r w:rsidR="00FB04FB" w:rsidRPr="004A34C2">
        <w:rPr>
          <w:rFonts w:cs="Times New Roman"/>
          <w:szCs w:val="24"/>
        </w:rPr>
        <w:t xml:space="preserve">, chemia, </w:t>
      </w:r>
      <w:r w:rsidR="00A212F9" w:rsidRPr="004A34C2">
        <w:rPr>
          <w:rFonts w:cs="Times New Roman"/>
          <w:szCs w:val="24"/>
        </w:rPr>
        <w:t xml:space="preserve">inżyniera materiałowa, </w:t>
      </w:r>
      <w:r w:rsidR="005B0EE1" w:rsidRPr="004A34C2">
        <w:rPr>
          <w:rFonts w:cs="Times New Roman"/>
          <w:szCs w:val="24"/>
        </w:rPr>
        <w:t>nanotechnologia</w:t>
      </w:r>
      <w:r w:rsidR="00FB04FB" w:rsidRPr="004A34C2">
        <w:rPr>
          <w:rFonts w:cs="Times New Roman"/>
          <w:szCs w:val="24"/>
        </w:rPr>
        <w:t>,</w:t>
      </w:r>
      <w:r w:rsidR="005B0EE1" w:rsidRPr="004A34C2">
        <w:rPr>
          <w:rFonts w:cs="Times New Roman"/>
          <w:szCs w:val="24"/>
        </w:rPr>
        <w:t xml:space="preserve"> </w:t>
      </w:r>
      <w:r w:rsidR="00FB04FB" w:rsidRPr="004A34C2">
        <w:rPr>
          <w:rFonts w:cs="Times New Roman"/>
          <w:szCs w:val="24"/>
        </w:rPr>
        <w:t xml:space="preserve">lub </w:t>
      </w:r>
      <w:r w:rsidR="00A212F9" w:rsidRPr="004A34C2">
        <w:rPr>
          <w:rFonts w:cs="Times New Roman"/>
          <w:szCs w:val="24"/>
        </w:rPr>
        <w:t>biotechnologia</w:t>
      </w:r>
      <w:r w:rsidR="00FB04FB" w:rsidRPr="004A34C2">
        <w:rPr>
          <w:rFonts w:cs="Times New Roman"/>
          <w:szCs w:val="24"/>
        </w:rPr>
        <w:t xml:space="preserve"> </w:t>
      </w:r>
      <w:r w:rsidR="005B0EE1" w:rsidRPr="004A34C2">
        <w:rPr>
          <w:rFonts w:cs="Times New Roman"/>
          <w:szCs w:val="24"/>
        </w:rPr>
        <w:t xml:space="preserve"> </w:t>
      </w:r>
    </w:p>
    <w:p w14:paraId="100B00E0" w14:textId="21EB873E" w:rsidR="005B0EE1" w:rsidRPr="004A34C2" w:rsidRDefault="005F28B9" w:rsidP="005B0EE1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J</w:t>
      </w:r>
      <w:r w:rsidR="005B0EE1" w:rsidRPr="004A34C2">
        <w:rPr>
          <w:rFonts w:cs="Times New Roman"/>
          <w:szCs w:val="24"/>
        </w:rPr>
        <w:t>ednostronicowy opis wyników naukowych uzyskanych w ramach pracy magisterskiej (w języku angielskim)</w:t>
      </w:r>
    </w:p>
    <w:p w14:paraId="112D41C8" w14:textId="7C296B80" w:rsidR="005B0EE1" w:rsidRPr="004A34C2" w:rsidRDefault="005F28B9" w:rsidP="005B0EE1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D</w:t>
      </w:r>
      <w:r w:rsidR="005B0EE1" w:rsidRPr="004A34C2">
        <w:rPr>
          <w:rFonts w:cs="Times New Roman"/>
          <w:szCs w:val="24"/>
        </w:rPr>
        <w:t>ane kontaktowe do opiekuna pracy magisterskiej</w:t>
      </w:r>
      <w:r w:rsidR="00DE20A4" w:rsidRPr="004A34C2">
        <w:rPr>
          <w:rFonts w:cs="Times New Roman"/>
          <w:szCs w:val="24"/>
        </w:rPr>
        <w:t xml:space="preserve"> w celu ewentualnej prośby o list rekomendacyjny</w:t>
      </w:r>
    </w:p>
    <w:p w14:paraId="1041562C" w14:textId="77777777" w:rsidR="00A212F9" w:rsidRPr="004A34C2" w:rsidRDefault="00A212F9" w:rsidP="005B0EE1">
      <w:pPr>
        <w:pStyle w:val="Akapitzlist"/>
        <w:numPr>
          <w:ilvl w:val="0"/>
          <w:numId w:val="13"/>
        </w:num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Potwierdzenie statusu doktoranta</w:t>
      </w:r>
    </w:p>
    <w:p w14:paraId="10A013D0" w14:textId="77777777" w:rsidR="0003445E" w:rsidRPr="004A34C2" w:rsidRDefault="0003445E" w:rsidP="00C900F0">
      <w:pPr>
        <w:jc w:val="both"/>
        <w:rPr>
          <w:rFonts w:cs="Times New Roman"/>
          <w:szCs w:val="24"/>
        </w:rPr>
      </w:pPr>
    </w:p>
    <w:p w14:paraId="6824DAF1" w14:textId="77777777" w:rsidR="00CB061F" w:rsidRPr="004A34C2" w:rsidRDefault="00C900F0" w:rsidP="00F27C78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Dokumenty należy składać w formie elektroni</w:t>
      </w:r>
      <w:r w:rsidR="008C5605" w:rsidRPr="004A34C2">
        <w:rPr>
          <w:rFonts w:cs="Times New Roman"/>
          <w:szCs w:val="24"/>
        </w:rPr>
        <w:t>cznej</w:t>
      </w:r>
      <w:r w:rsidR="00A212F9" w:rsidRPr="004A34C2">
        <w:rPr>
          <w:rFonts w:cs="Times New Roman"/>
          <w:szCs w:val="24"/>
        </w:rPr>
        <w:t xml:space="preserve"> na adres</w:t>
      </w:r>
      <w:r w:rsidR="008C5605" w:rsidRPr="004A34C2">
        <w:rPr>
          <w:rFonts w:cs="Times New Roman"/>
          <w:szCs w:val="24"/>
        </w:rPr>
        <w:t>:</w:t>
      </w:r>
      <w:r w:rsidR="00C16BEC" w:rsidRPr="004A34C2">
        <w:rPr>
          <w:rFonts w:cs="Times New Roman"/>
          <w:szCs w:val="24"/>
        </w:rPr>
        <w:t xml:space="preserve"> </w:t>
      </w:r>
      <w:r w:rsidR="00A212F9" w:rsidRPr="004A34C2">
        <w:t>danuta.kruk@uwm.edu.pl</w:t>
      </w:r>
    </w:p>
    <w:p w14:paraId="68F03B38" w14:textId="77777777" w:rsidR="00A212F9" w:rsidRPr="004A34C2" w:rsidRDefault="00A212F9" w:rsidP="00F27C78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tytuł wiadomości: rekrutacja OPUS 13</w:t>
      </w:r>
    </w:p>
    <w:p w14:paraId="631CD438" w14:textId="77777777" w:rsidR="00F27C78" w:rsidRPr="004A34C2" w:rsidRDefault="00A212F9" w:rsidP="00F27C78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Tel. 895246011, 516849233</w:t>
      </w:r>
    </w:p>
    <w:p w14:paraId="6406525E" w14:textId="77777777" w:rsidR="00C40DCE" w:rsidRPr="004A34C2" w:rsidRDefault="00C40DCE" w:rsidP="00C900F0">
      <w:pPr>
        <w:jc w:val="both"/>
        <w:rPr>
          <w:rFonts w:cs="Times New Roman"/>
          <w:szCs w:val="24"/>
        </w:rPr>
      </w:pPr>
    </w:p>
    <w:p w14:paraId="1E85827D" w14:textId="46076202" w:rsidR="00CB6E66" w:rsidRPr="004A34C2" w:rsidRDefault="00C40DCE" w:rsidP="005F28B9">
      <w:pPr>
        <w:jc w:val="both"/>
        <w:rPr>
          <w:rFonts w:ascii="Verdana" w:hAnsi="Verdana"/>
          <w:color w:val="000000"/>
          <w:sz w:val="20"/>
          <w:szCs w:val="20"/>
          <w:shd w:val="clear" w:color="auto" w:fill="A2B08F"/>
        </w:rPr>
      </w:pPr>
      <w:r w:rsidRPr="004A34C2">
        <w:rPr>
          <w:rFonts w:cs="Times New Roman"/>
          <w:szCs w:val="24"/>
        </w:rPr>
        <w:t>O terminie ewentualnej rozmowy kwalifikacyjnej wybrani kandydaci zostaną powiadomieni indywidualnie. Rozmowa może być prowadzona osobiście lub on-line.</w:t>
      </w:r>
      <w:r w:rsidR="000F18EE" w:rsidRPr="004A34C2">
        <w:rPr>
          <w:rFonts w:cs="Times New Roman"/>
          <w:szCs w:val="24"/>
        </w:rPr>
        <w:t xml:space="preserve"> W przypadku rezygnacji wybranego  kandydata, zastrzegamy sobie prawo wybrania następnej osoby  z listy rankingowej.</w:t>
      </w:r>
      <w:r w:rsidR="00D13C08" w:rsidRPr="004A34C2">
        <w:rPr>
          <w:rFonts w:cs="Times New Roman"/>
          <w:szCs w:val="24"/>
        </w:rPr>
        <w:t xml:space="preserve"> </w:t>
      </w:r>
    </w:p>
    <w:p w14:paraId="56E4D3E3" w14:textId="77777777" w:rsidR="00C77D63" w:rsidRPr="004A34C2" w:rsidRDefault="00C77D63" w:rsidP="00C900F0">
      <w:pPr>
        <w:jc w:val="both"/>
        <w:rPr>
          <w:rFonts w:cs="Times New Roman"/>
          <w:szCs w:val="24"/>
        </w:rPr>
      </w:pPr>
    </w:p>
    <w:p w14:paraId="2B26F7C6" w14:textId="15A9D629" w:rsidR="005C51EE" w:rsidRPr="004A34C2" w:rsidRDefault="005C51EE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OFERUJEMY:</w:t>
      </w:r>
    </w:p>
    <w:p w14:paraId="10FC3250" w14:textId="77777777" w:rsidR="00FB04FB" w:rsidRPr="004A34C2" w:rsidRDefault="00FB04FB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- pracę w interdyscyplinarnym zespole badawczym</w:t>
      </w:r>
    </w:p>
    <w:p w14:paraId="3622D033" w14:textId="77777777" w:rsidR="005C51EE" w:rsidRPr="004A34C2" w:rsidRDefault="005C51EE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-możliwość uczestniczenia w międzynarodowych konferencjach naukowych</w:t>
      </w:r>
    </w:p>
    <w:p w14:paraId="0529CD54" w14:textId="77777777" w:rsidR="0007171A" w:rsidRPr="004A34C2" w:rsidRDefault="0007171A" w:rsidP="00C900F0">
      <w:pPr>
        <w:jc w:val="both"/>
        <w:rPr>
          <w:rFonts w:cs="Times New Roman"/>
          <w:szCs w:val="24"/>
        </w:rPr>
      </w:pPr>
    </w:p>
    <w:p w14:paraId="4C450650" w14:textId="3182E221" w:rsidR="001A4FEB" w:rsidRPr="00C561EA" w:rsidRDefault="00AD684F" w:rsidP="00C900F0">
      <w:pPr>
        <w:jc w:val="both"/>
        <w:rPr>
          <w:rFonts w:cs="Times New Roman"/>
          <w:szCs w:val="24"/>
        </w:rPr>
      </w:pPr>
      <w:r w:rsidRPr="004A34C2">
        <w:rPr>
          <w:rFonts w:cs="Times New Roman"/>
          <w:szCs w:val="24"/>
        </w:rPr>
        <w:t>W celu uzysk</w:t>
      </w:r>
      <w:r w:rsidR="0007171A" w:rsidRPr="004A34C2">
        <w:rPr>
          <w:rFonts w:cs="Times New Roman"/>
          <w:szCs w:val="24"/>
        </w:rPr>
        <w:t>a</w:t>
      </w:r>
      <w:r w:rsidRPr="004A34C2">
        <w:rPr>
          <w:rFonts w:cs="Times New Roman"/>
          <w:szCs w:val="24"/>
        </w:rPr>
        <w:t xml:space="preserve">nia dalszych informacji prosimy o kontakt: </w:t>
      </w:r>
      <w:hyperlink r:id="rId8" w:history="1">
        <w:r w:rsidRPr="004A34C2">
          <w:t>danuta.kruk@uwm.edu.pl</w:t>
        </w:r>
      </w:hyperlink>
    </w:p>
    <w:sectPr w:rsidR="001A4FEB" w:rsidRPr="00C561EA" w:rsidSect="00C900F0">
      <w:headerReference w:type="default" r:id="rId9"/>
      <w:footerReference w:type="default" r:id="rId10"/>
      <w:pgSz w:w="11906" w:h="16838"/>
      <w:pgMar w:top="1417" w:right="1417" w:bottom="1417" w:left="1417" w:header="0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2BB693" w14:textId="77777777" w:rsidR="00E101E9" w:rsidRDefault="00E101E9" w:rsidP="00C00370">
      <w:r>
        <w:separator/>
      </w:r>
    </w:p>
  </w:endnote>
  <w:endnote w:type="continuationSeparator" w:id="0">
    <w:p w14:paraId="176F95D0" w14:textId="77777777" w:rsidR="00E101E9" w:rsidRDefault="00E101E9" w:rsidP="00C00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70E6D" w14:textId="77777777" w:rsidR="00E872AC" w:rsidRDefault="008866F3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C19D610" wp14:editId="06363135">
              <wp:simplePos x="0" y="0"/>
              <wp:positionH relativeFrom="column">
                <wp:posOffset>6755716</wp:posOffset>
              </wp:positionH>
              <wp:positionV relativeFrom="paragraph">
                <wp:posOffset>231212</wp:posOffset>
              </wp:positionV>
              <wp:extent cx="2920473" cy="626110"/>
              <wp:effectExtent l="0" t="0" r="0" b="254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920473" cy="626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97F37C" w14:textId="77777777" w:rsidR="00E872AC" w:rsidRPr="00394221" w:rsidRDefault="00CE0D1E" w:rsidP="00B6507D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CE0D1E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 xml:space="preserve">ul. </w:t>
                          </w:r>
                          <w:r w:rsidR="002E0E2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Wszechnicy Piastowskiej 3</w:t>
                          </w:r>
                          <w:r w:rsidRPr="00CE0D1E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,  61-614 Poznań</w:t>
                          </w:r>
                        </w:p>
                        <w:p w14:paraId="7F64949D" w14:textId="77777777" w:rsidR="00CE0D1E" w:rsidRPr="00591288" w:rsidRDefault="00591288" w:rsidP="00CE0D1E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tel. +48 61 829 6704</w:t>
                          </w:r>
                          <w:r w:rsidR="00DF03B7"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,</w:t>
                          </w:r>
                        </w:p>
                        <w:p w14:paraId="50A6508F" w14:textId="77777777" w:rsidR="00E872AC" w:rsidRPr="00591288" w:rsidRDefault="00DF03B7" w:rsidP="00CE0D1E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cnbm</w:t>
                          </w:r>
                          <w:r w:rsidR="00591288"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adm</w:t>
                          </w:r>
                          <w:r w:rsidR="00CE0D1E"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@amu.edu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19D6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31.95pt;margin-top:18.2pt;width:229.95pt;height:49.3pt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" stroked="f">
              <v:textbox>
                <w:txbxContent>
                  <w:p w14:paraId="2B97F37C" w14:textId="77777777" w:rsidR="00E872AC" w:rsidRPr="00394221" w:rsidRDefault="00CE0D1E" w:rsidP="00B6507D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 xml:space="preserve">ul. </w:t>
                    </w:r>
                    <w:r w:rsidR="002E0E2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Wszechnicy Piastowskiej 3</w:t>
                    </w:r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,  61-614 Poznań</w:t>
                    </w:r>
                  </w:p>
                  <w:p w14:paraId="7F64949D" w14:textId="77777777" w:rsidR="00CE0D1E" w:rsidRPr="00591288" w:rsidRDefault="00591288" w:rsidP="00CE0D1E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tel. +48 61 829 6704</w:t>
                    </w:r>
                    <w:r w:rsidR="00DF03B7"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,</w:t>
                    </w:r>
                  </w:p>
                  <w:p w14:paraId="50A6508F" w14:textId="77777777" w:rsidR="00E872AC" w:rsidRPr="00591288" w:rsidRDefault="00DF03B7" w:rsidP="00CE0D1E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cnbm</w:t>
                    </w:r>
                    <w:r w:rsidR="00591288"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adm</w:t>
                    </w:r>
                    <w:r w:rsidR="00CE0D1E"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@amu.edu.pl</w:t>
                    </w:r>
                  </w:p>
                </w:txbxContent>
              </v:textbox>
            </v:shape>
          </w:pict>
        </mc:Fallback>
      </mc:AlternateContent>
    </w:r>
    <w:r w:rsidR="00591288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80A6870" wp14:editId="725574A4">
              <wp:simplePos x="0" y="0"/>
              <wp:positionH relativeFrom="column">
                <wp:posOffset>2858770</wp:posOffset>
              </wp:positionH>
              <wp:positionV relativeFrom="paragraph">
                <wp:posOffset>863600</wp:posOffset>
              </wp:positionV>
              <wp:extent cx="2204720" cy="267970"/>
              <wp:effectExtent l="1270" t="0" r="3810" b="1905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4720" cy="267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01C6BF" w14:textId="77777777" w:rsidR="00E872AC" w:rsidRPr="00CE0D1E" w:rsidRDefault="00CE0D1E" w:rsidP="00CE0D1E">
                          <w:pPr>
                            <w:rPr>
                              <w:szCs w:val="20"/>
                            </w:rPr>
                          </w:pPr>
                          <w:r w:rsidRPr="00CE0D1E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www.</w:t>
                          </w:r>
                          <w:r w:rsidR="00DF03B7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cnbm</w:t>
                          </w:r>
                          <w:r w:rsidRPr="00CE0D1E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.amu.edu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A6870" id="Text Box 12" o:spid="_x0000_s1028" type="#_x0000_t202" style="position:absolute;margin-left:225.1pt;margin-top:68pt;width:173.6pt;height:21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" filled="f" stroked="f">
              <v:textbox>
                <w:txbxContent>
                  <w:p w14:paraId="5701C6BF" w14:textId="77777777" w:rsidR="00E872AC" w:rsidRPr="00CE0D1E" w:rsidRDefault="00CE0D1E" w:rsidP="00CE0D1E">
                    <w:pPr>
                      <w:rPr>
                        <w:szCs w:val="20"/>
                      </w:rPr>
                    </w:pPr>
                    <w:r w:rsidRPr="00CE0D1E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www.</w:t>
                    </w:r>
                    <w:r w:rsidR="00DF03B7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cnbm</w:t>
                    </w:r>
                    <w:r w:rsidRPr="00CE0D1E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.amu.edu.p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C98DE" w14:textId="77777777" w:rsidR="00E101E9" w:rsidRDefault="00E101E9" w:rsidP="00C00370">
      <w:r>
        <w:separator/>
      </w:r>
    </w:p>
  </w:footnote>
  <w:footnote w:type="continuationSeparator" w:id="0">
    <w:p w14:paraId="5D8933FD" w14:textId="77777777" w:rsidR="00E101E9" w:rsidRDefault="00E101E9" w:rsidP="00C00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80831" w14:textId="77777777" w:rsidR="00E872AC" w:rsidRDefault="0067041A" w:rsidP="00C16BEC">
    <w:pPr>
      <w:pStyle w:val="Nagwek"/>
      <w:spacing w:before="240"/>
    </w:pPr>
    <w:r>
      <w:rPr>
        <w:noProof/>
      </w:rPr>
      <w:drawing>
        <wp:anchor distT="0" distB="0" distL="114300" distR="114300" simplePos="0" relativeHeight="251655680" behindDoc="1" locked="0" layoutInCell="1" allowOverlap="1" wp14:anchorId="7165FC06" wp14:editId="70825C80">
          <wp:simplePos x="0" y="0"/>
          <wp:positionH relativeFrom="column">
            <wp:posOffset>7317105</wp:posOffset>
          </wp:positionH>
          <wp:positionV relativeFrom="paragraph">
            <wp:posOffset>619125</wp:posOffset>
          </wp:positionV>
          <wp:extent cx="7200900" cy="1115060"/>
          <wp:effectExtent l="0" t="0" r="0" b="8890"/>
          <wp:wrapNone/>
          <wp:docPr id="6" name="Obraz 6" descr="nagłówek_cz-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nagłówek_cz-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0" cy="1115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16BEC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23911C" wp14:editId="7382CDB0">
              <wp:simplePos x="0" y="0"/>
              <wp:positionH relativeFrom="column">
                <wp:posOffset>1805305</wp:posOffset>
              </wp:positionH>
              <wp:positionV relativeFrom="paragraph">
                <wp:posOffset>923925</wp:posOffset>
              </wp:positionV>
              <wp:extent cx="5800090" cy="21653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0090" cy="2165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689D41" w14:textId="77777777" w:rsidR="009042D8" w:rsidRPr="005C3EF0" w:rsidRDefault="009042D8" w:rsidP="00625441">
                          <w:pPr>
                            <w:spacing w:line="192" w:lineRule="auto"/>
                            <w:contextualSpacing/>
                            <w:rPr>
                              <w:rFonts w:ascii="Minion Pro" w:hAnsi="Minion Pro"/>
                              <w:b/>
                              <w:color w:val="0A1F62"/>
                              <w:spacing w:val="-3"/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23911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2.15pt;margin-top:72.75pt;width:456.7pt;height:17.0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" stroked="f">
              <v:textbox inset=",0,,0">
                <w:txbxContent>
                  <w:p w14:paraId="53689D41" w14:textId="77777777" w:rsidR="009042D8" w:rsidRPr="005C3EF0" w:rsidRDefault="009042D8" w:rsidP="00625441">
                    <w:pPr>
                      <w:spacing w:line="192" w:lineRule="auto"/>
                      <w:contextualSpacing/>
                      <w:rPr>
                        <w:rFonts w:ascii="Minion Pro" w:hAnsi="Minion Pro"/>
                        <w:b/>
                        <w:color w:val="0A1F62"/>
                        <w:spacing w:val="-3"/>
                        <w:sz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25pt;height:11.25pt" o:bullet="t">
        <v:imagedata r:id="rId1" o:title="mso10BB"/>
      </v:shape>
    </w:pict>
  </w:numPicBullet>
  <w:abstractNum w:abstractNumId="0" w15:restartNumberingAfterBreak="0">
    <w:nsid w:val="FFFFFF83"/>
    <w:multiLevelType w:val="singleLevel"/>
    <w:tmpl w:val="53A2D2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1" w15:restartNumberingAfterBreak="0">
    <w:nsid w:val="0C8D34C8"/>
    <w:multiLevelType w:val="hybridMultilevel"/>
    <w:tmpl w:val="2D7C72FC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122085F"/>
    <w:multiLevelType w:val="hybridMultilevel"/>
    <w:tmpl w:val="CEECEAFE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FC6CF0"/>
    <w:multiLevelType w:val="hybridMultilevel"/>
    <w:tmpl w:val="F8465382"/>
    <w:lvl w:ilvl="0" w:tplc="04150007">
      <w:start w:val="1"/>
      <w:numFmt w:val="bullet"/>
      <w:lvlText w:val=""/>
      <w:lvlPicBulletId w:val="0"/>
      <w:lvlJc w:val="left"/>
      <w:pPr>
        <w:ind w:left="1037" w:hanging="360"/>
      </w:pPr>
      <w:rPr>
        <w:rFonts w:ascii="Symbol" w:hAnsi="Symbol" w:hint="default"/>
        <w:sz w:val="20"/>
        <w:szCs w:val="20"/>
      </w:rPr>
    </w:lvl>
    <w:lvl w:ilvl="1" w:tplc="0415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15504"/>
    <w:multiLevelType w:val="hybridMultilevel"/>
    <w:tmpl w:val="022226B2"/>
    <w:lvl w:ilvl="0" w:tplc="0415000F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5" w15:restartNumberingAfterBreak="0">
    <w:nsid w:val="1F76236B"/>
    <w:multiLevelType w:val="hybridMultilevel"/>
    <w:tmpl w:val="01CE923C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1FC62928"/>
    <w:multiLevelType w:val="hybridMultilevel"/>
    <w:tmpl w:val="23D6347C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201D4380"/>
    <w:multiLevelType w:val="hybridMultilevel"/>
    <w:tmpl w:val="74AEA2F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F1C35"/>
    <w:multiLevelType w:val="hybridMultilevel"/>
    <w:tmpl w:val="C33ED7FA"/>
    <w:lvl w:ilvl="0" w:tplc="9BF45E20">
      <w:start w:val="1"/>
      <w:numFmt w:val="upperLetter"/>
      <w:pStyle w:val="Nagwek3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7F44D0"/>
    <w:multiLevelType w:val="hybridMultilevel"/>
    <w:tmpl w:val="5E264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92D26"/>
    <w:multiLevelType w:val="hybridMultilevel"/>
    <w:tmpl w:val="80E0A552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609F017D"/>
    <w:multiLevelType w:val="hybridMultilevel"/>
    <w:tmpl w:val="D5244E96"/>
    <w:lvl w:ilvl="0" w:tplc="04150009">
      <w:start w:val="1"/>
      <w:numFmt w:val="bullet"/>
      <w:lvlText w:val=""/>
      <w:lvlJc w:val="left"/>
      <w:pPr>
        <w:ind w:left="206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2" w15:restartNumberingAfterBreak="0">
    <w:nsid w:val="6653560D"/>
    <w:multiLevelType w:val="hybridMultilevel"/>
    <w:tmpl w:val="FE58268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9C14DE5"/>
    <w:multiLevelType w:val="hybridMultilevel"/>
    <w:tmpl w:val="7248D888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6E0048EA"/>
    <w:multiLevelType w:val="hybridMultilevel"/>
    <w:tmpl w:val="137CC478"/>
    <w:lvl w:ilvl="0" w:tplc="22ECFF3A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4A241B"/>
    <w:multiLevelType w:val="hybridMultilevel"/>
    <w:tmpl w:val="C6B49E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8"/>
  </w:num>
  <w:num w:numId="4">
    <w:abstractNumId w:val="4"/>
  </w:num>
  <w:num w:numId="5">
    <w:abstractNumId w:val="2"/>
  </w:num>
  <w:num w:numId="6">
    <w:abstractNumId w:val="10"/>
  </w:num>
  <w:num w:numId="7">
    <w:abstractNumId w:val="5"/>
  </w:num>
  <w:num w:numId="8">
    <w:abstractNumId w:val="11"/>
  </w:num>
  <w:num w:numId="9">
    <w:abstractNumId w:val="6"/>
  </w:num>
  <w:num w:numId="10">
    <w:abstractNumId w:val="3"/>
  </w:num>
  <w:num w:numId="11">
    <w:abstractNumId w:val="1"/>
  </w:num>
  <w:num w:numId="12">
    <w:abstractNumId w:val="13"/>
  </w:num>
  <w:num w:numId="13">
    <w:abstractNumId w:val="7"/>
  </w:num>
  <w:num w:numId="14">
    <w:abstractNumId w:val="9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MxMTY0N7Q0tbRU0lEKTi0uzszPAykwqQUAFmhdLCwAAAA="/>
  </w:docVars>
  <w:rsids>
    <w:rsidRoot w:val="00C00370"/>
    <w:rsid w:val="00002AAB"/>
    <w:rsid w:val="0000363D"/>
    <w:rsid w:val="00013D8D"/>
    <w:rsid w:val="00013F2E"/>
    <w:rsid w:val="0002094C"/>
    <w:rsid w:val="0003445E"/>
    <w:rsid w:val="00035C87"/>
    <w:rsid w:val="00054CFF"/>
    <w:rsid w:val="0007171A"/>
    <w:rsid w:val="000750B2"/>
    <w:rsid w:val="00080F6A"/>
    <w:rsid w:val="000860E1"/>
    <w:rsid w:val="000A26B2"/>
    <w:rsid w:val="000A5FD0"/>
    <w:rsid w:val="000B3026"/>
    <w:rsid w:val="000B74A9"/>
    <w:rsid w:val="000C3075"/>
    <w:rsid w:val="000C392B"/>
    <w:rsid w:val="000F18EE"/>
    <w:rsid w:val="000F5925"/>
    <w:rsid w:val="00117955"/>
    <w:rsid w:val="00122CAC"/>
    <w:rsid w:val="001277D7"/>
    <w:rsid w:val="00133CEB"/>
    <w:rsid w:val="00133F37"/>
    <w:rsid w:val="00134604"/>
    <w:rsid w:val="0013472F"/>
    <w:rsid w:val="00143BA0"/>
    <w:rsid w:val="00147A9D"/>
    <w:rsid w:val="00152936"/>
    <w:rsid w:val="001631E4"/>
    <w:rsid w:val="001A0353"/>
    <w:rsid w:val="001A4FEB"/>
    <w:rsid w:val="001B2129"/>
    <w:rsid w:val="001C137D"/>
    <w:rsid w:val="001D39DA"/>
    <w:rsid w:val="001D4ECC"/>
    <w:rsid w:val="001E2D35"/>
    <w:rsid w:val="001E46A4"/>
    <w:rsid w:val="001E6E7D"/>
    <w:rsid w:val="001F3A8D"/>
    <w:rsid w:val="001F4F26"/>
    <w:rsid w:val="0020295D"/>
    <w:rsid w:val="002112C9"/>
    <w:rsid w:val="002217BA"/>
    <w:rsid w:val="00221A91"/>
    <w:rsid w:val="00221DA1"/>
    <w:rsid w:val="0022775D"/>
    <w:rsid w:val="0023558B"/>
    <w:rsid w:val="00243A38"/>
    <w:rsid w:val="00254C13"/>
    <w:rsid w:val="00264486"/>
    <w:rsid w:val="002656F8"/>
    <w:rsid w:val="00280331"/>
    <w:rsid w:val="00280FC5"/>
    <w:rsid w:val="00297A0E"/>
    <w:rsid w:val="002A0F8A"/>
    <w:rsid w:val="002A4187"/>
    <w:rsid w:val="002B5B89"/>
    <w:rsid w:val="002C15B2"/>
    <w:rsid w:val="002D1F12"/>
    <w:rsid w:val="002D6FF8"/>
    <w:rsid w:val="002E0E28"/>
    <w:rsid w:val="002E297B"/>
    <w:rsid w:val="002E4375"/>
    <w:rsid w:val="002F5BA3"/>
    <w:rsid w:val="003012C4"/>
    <w:rsid w:val="00302401"/>
    <w:rsid w:val="00314D8F"/>
    <w:rsid w:val="00316938"/>
    <w:rsid w:val="00317F4E"/>
    <w:rsid w:val="00330CE6"/>
    <w:rsid w:val="00342864"/>
    <w:rsid w:val="0034791D"/>
    <w:rsid w:val="0035673C"/>
    <w:rsid w:val="0036756B"/>
    <w:rsid w:val="003758AF"/>
    <w:rsid w:val="00377772"/>
    <w:rsid w:val="00387955"/>
    <w:rsid w:val="00394221"/>
    <w:rsid w:val="003B05FB"/>
    <w:rsid w:val="003B0D12"/>
    <w:rsid w:val="003B1286"/>
    <w:rsid w:val="003C0A27"/>
    <w:rsid w:val="003C40D5"/>
    <w:rsid w:val="003E1409"/>
    <w:rsid w:val="003E4FF6"/>
    <w:rsid w:val="003F4CA4"/>
    <w:rsid w:val="003F5F5B"/>
    <w:rsid w:val="003F7A6B"/>
    <w:rsid w:val="0042028B"/>
    <w:rsid w:val="004321AC"/>
    <w:rsid w:val="004372DD"/>
    <w:rsid w:val="00467D0B"/>
    <w:rsid w:val="0047784B"/>
    <w:rsid w:val="00482517"/>
    <w:rsid w:val="00483259"/>
    <w:rsid w:val="004938DE"/>
    <w:rsid w:val="004A16B6"/>
    <w:rsid w:val="004A34C2"/>
    <w:rsid w:val="004A45F7"/>
    <w:rsid w:val="004A5FB7"/>
    <w:rsid w:val="004B1E24"/>
    <w:rsid w:val="004B2B9C"/>
    <w:rsid w:val="004C0576"/>
    <w:rsid w:val="004E0571"/>
    <w:rsid w:val="004E3758"/>
    <w:rsid w:val="004E5FD6"/>
    <w:rsid w:val="0050088F"/>
    <w:rsid w:val="00505BEF"/>
    <w:rsid w:val="00512AC1"/>
    <w:rsid w:val="0051615A"/>
    <w:rsid w:val="00527F9F"/>
    <w:rsid w:val="00531747"/>
    <w:rsid w:val="00533D89"/>
    <w:rsid w:val="0053538E"/>
    <w:rsid w:val="00535827"/>
    <w:rsid w:val="00540555"/>
    <w:rsid w:val="00546522"/>
    <w:rsid w:val="0055646E"/>
    <w:rsid w:val="00560F7C"/>
    <w:rsid w:val="005618BC"/>
    <w:rsid w:val="0056357E"/>
    <w:rsid w:val="00572702"/>
    <w:rsid w:val="00580FB9"/>
    <w:rsid w:val="00582416"/>
    <w:rsid w:val="00582A96"/>
    <w:rsid w:val="00591288"/>
    <w:rsid w:val="005917C5"/>
    <w:rsid w:val="00597A2A"/>
    <w:rsid w:val="005A3EDE"/>
    <w:rsid w:val="005A7A8C"/>
    <w:rsid w:val="005B0EE1"/>
    <w:rsid w:val="005B754D"/>
    <w:rsid w:val="005C34B6"/>
    <w:rsid w:val="005C3EF0"/>
    <w:rsid w:val="005C51EE"/>
    <w:rsid w:val="005D4312"/>
    <w:rsid w:val="005E518F"/>
    <w:rsid w:val="005E7C3C"/>
    <w:rsid w:val="005F28B9"/>
    <w:rsid w:val="006035AD"/>
    <w:rsid w:val="00621CBF"/>
    <w:rsid w:val="00625441"/>
    <w:rsid w:val="00634A76"/>
    <w:rsid w:val="00634B72"/>
    <w:rsid w:val="00635BCE"/>
    <w:rsid w:val="00645AD4"/>
    <w:rsid w:val="00646C16"/>
    <w:rsid w:val="00647B52"/>
    <w:rsid w:val="0066412C"/>
    <w:rsid w:val="00665594"/>
    <w:rsid w:val="0067041A"/>
    <w:rsid w:val="00670F00"/>
    <w:rsid w:val="00672A82"/>
    <w:rsid w:val="00672FCD"/>
    <w:rsid w:val="00684EAC"/>
    <w:rsid w:val="00694A1B"/>
    <w:rsid w:val="006A49D9"/>
    <w:rsid w:val="006B03EE"/>
    <w:rsid w:val="00702CE7"/>
    <w:rsid w:val="00705CAD"/>
    <w:rsid w:val="00712FD3"/>
    <w:rsid w:val="00715845"/>
    <w:rsid w:val="00735CC4"/>
    <w:rsid w:val="00736732"/>
    <w:rsid w:val="00737BFA"/>
    <w:rsid w:val="00741969"/>
    <w:rsid w:val="007427BA"/>
    <w:rsid w:val="00743FD1"/>
    <w:rsid w:val="0075217F"/>
    <w:rsid w:val="00753E8E"/>
    <w:rsid w:val="007610F2"/>
    <w:rsid w:val="00771E00"/>
    <w:rsid w:val="00785E58"/>
    <w:rsid w:val="00797963"/>
    <w:rsid w:val="007B584F"/>
    <w:rsid w:val="007C3972"/>
    <w:rsid w:val="007E441A"/>
    <w:rsid w:val="007F080E"/>
    <w:rsid w:val="007F41FE"/>
    <w:rsid w:val="007F65F0"/>
    <w:rsid w:val="008031AC"/>
    <w:rsid w:val="008057C2"/>
    <w:rsid w:val="008351FD"/>
    <w:rsid w:val="008378A6"/>
    <w:rsid w:val="008431D3"/>
    <w:rsid w:val="00843E31"/>
    <w:rsid w:val="00853A61"/>
    <w:rsid w:val="008549A5"/>
    <w:rsid w:val="008615F3"/>
    <w:rsid w:val="008676BA"/>
    <w:rsid w:val="0087483C"/>
    <w:rsid w:val="00881A2F"/>
    <w:rsid w:val="008838BF"/>
    <w:rsid w:val="008852DC"/>
    <w:rsid w:val="008866F3"/>
    <w:rsid w:val="00892550"/>
    <w:rsid w:val="008A2959"/>
    <w:rsid w:val="008A2A1F"/>
    <w:rsid w:val="008A3FE2"/>
    <w:rsid w:val="008C3DB7"/>
    <w:rsid w:val="008C5605"/>
    <w:rsid w:val="008D728E"/>
    <w:rsid w:val="008E05C1"/>
    <w:rsid w:val="008E3CB6"/>
    <w:rsid w:val="008E66CF"/>
    <w:rsid w:val="008F489C"/>
    <w:rsid w:val="008F49C7"/>
    <w:rsid w:val="008F7029"/>
    <w:rsid w:val="009006F3"/>
    <w:rsid w:val="00900EA1"/>
    <w:rsid w:val="009042D8"/>
    <w:rsid w:val="00904DE8"/>
    <w:rsid w:val="00905EDE"/>
    <w:rsid w:val="00910293"/>
    <w:rsid w:val="00913FB2"/>
    <w:rsid w:val="00915D4B"/>
    <w:rsid w:val="00916E46"/>
    <w:rsid w:val="00923BE4"/>
    <w:rsid w:val="00924B9E"/>
    <w:rsid w:val="009262F2"/>
    <w:rsid w:val="00932F30"/>
    <w:rsid w:val="00940E88"/>
    <w:rsid w:val="00941AB8"/>
    <w:rsid w:val="00943110"/>
    <w:rsid w:val="00944D8E"/>
    <w:rsid w:val="00952B3C"/>
    <w:rsid w:val="00952EA4"/>
    <w:rsid w:val="00960965"/>
    <w:rsid w:val="00961798"/>
    <w:rsid w:val="009657A2"/>
    <w:rsid w:val="009711F1"/>
    <w:rsid w:val="009854DC"/>
    <w:rsid w:val="00996AAD"/>
    <w:rsid w:val="009B39FD"/>
    <w:rsid w:val="009D5DFD"/>
    <w:rsid w:val="009E1E61"/>
    <w:rsid w:val="009E5B4E"/>
    <w:rsid w:val="009E5BFD"/>
    <w:rsid w:val="009F3B72"/>
    <w:rsid w:val="00A079A0"/>
    <w:rsid w:val="00A212F9"/>
    <w:rsid w:val="00A30FD8"/>
    <w:rsid w:val="00A32F30"/>
    <w:rsid w:val="00A35491"/>
    <w:rsid w:val="00A461A7"/>
    <w:rsid w:val="00A5490D"/>
    <w:rsid w:val="00A54C3D"/>
    <w:rsid w:val="00A5738A"/>
    <w:rsid w:val="00A57548"/>
    <w:rsid w:val="00A93D5C"/>
    <w:rsid w:val="00AB5FB6"/>
    <w:rsid w:val="00AC10E6"/>
    <w:rsid w:val="00AD1CD4"/>
    <w:rsid w:val="00AD684F"/>
    <w:rsid w:val="00AE22B9"/>
    <w:rsid w:val="00AE48E9"/>
    <w:rsid w:val="00AE78EA"/>
    <w:rsid w:val="00AF52A8"/>
    <w:rsid w:val="00B0434F"/>
    <w:rsid w:val="00B06241"/>
    <w:rsid w:val="00B07C2B"/>
    <w:rsid w:val="00B116FF"/>
    <w:rsid w:val="00B12986"/>
    <w:rsid w:val="00B161AF"/>
    <w:rsid w:val="00B24A28"/>
    <w:rsid w:val="00B32F07"/>
    <w:rsid w:val="00B35D48"/>
    <w:rsid w:val="00B413CE"/>
    <w:rsid w:val="00B43D6B"/>
    <w:rsid w:val="00B522F6"/>
    <w:rsid w:val="00B524BF"/>
    <w:rsid w:val="00B528A5"/>
    <w:rsid w:val="00B54607"/>
    <w:rsid w:val="00B56CB3"/>
    <w:rsid w:val="00B63740"/>
    <w:rsid w:val="00B6507D"/>
    <w:rsid w:val="00B7218B"/>
    <w:rsid w:val="00B73FC9"/>
    <w:rsid w:val="00B75018"/>
    <w:rsid w:val="00B7739E"/>
    <w:rsid w:val="00B8670D"/>
    <w:rsid w:val="00B86B09"/>
    <w:rsid w:val="00B91357"/>
    <w:rsid w:val="00B96B6B"/>
    <w:rsid w:val="00BA0121"/>
    <w:rsid w:val="00BB2776"/>
    <w:rsid w:val="00BC724F"/>
    <w:rsid w:val="00BD3615"/>
    <w:rsid w:val="00BD47B9"/>
    <w:rsid w:val="00BD55D5"/>
    <w:rsid w:val="00BE408B"/>
    <w:rsid w:val="00BE7251"/>
    <w:rsid w:val="00BF0E8A"/>
    <w:rsid w:val="00C00370"/>
    <w:rsid w:val="00C16BEC"/>
    <w:rsid w:val="00C17621"/>
    <w:rsid w:val="00C33FC5"/>
    <w:rsid w:val="00C3762B"/>
    <w:rsid w:val="00C40DCE"/>
    <w:rsid w:val="00C53E97"/>
    <w:rsid w:val="00C561EA"/>
    <w:rsid w:val="00C61818"/>
    <w:rsid w:val="00C676C1"/>
    <w:rsid w:val="00C743A5"/>
    <w:rsid w:val="00C77D63"/>
    <w:rsid w:val="00C82DA6"/>
    <w:rsid w:val="00C900F0"/>
    <w:rsid w:val="00CB0033"/>
    <w:rsid w:val="00CB061F"/>
    <w:rsid w:val="00CB3015"/>
    <w:rsid w:val="00CB6E66"/>
    <w:rsid w:val="00CC749E"/>
    <w:rsid w:val="00CD3446"/>
    <w:rsid w:val="00CE0D1E"/>
    <w:rsid w:val="00CF175E"/>
    <w:rsid w:val="00CF6880"/>
    <w:rsid w:val="00D13C08"/>
    <w:rsid w:val="00D23086"/>
    <w:rsid w:val="00D26D2C"/>
    <w:rsid w:val="00D301DB"/>
    <w:rsid w:val="00D331D8"/>
    <w:rsid w:val="00D44311"/>
    <w:rsid w:val="00D472C9"/>
    <w:rsid w:val="00D477A6"/>
    <w:rsid w:val="00D842C7"/>
    <w:rsid w:val="00D87308"/>
    <w:rsid w:val="00DB30CE"/>
    <w:rsid w:val="00DB40E1"/>
    <w:rsid w:val="00DC3338"/>
    <w:rsid w:val="00DC41C0"/>
    <w:rsid w:val="00DC50E8"/>
    <w:rsid w:val="00DD564F"/>
    <w:rsid w:val="00DD7C9F"/>
    <w:rsid w:val="00DE20A4"/>
    <w:rsid w:val="00DF03B7"/>
    <w:rsid w:val="00DF1C2D"/>
    <w:rsid w:val="00DF4465"/>
    <w:rsid w:val="00DF5DF7"/>
    <w:rsid w:val="00DF6EAF"/>
    <w:rsid w:val="00DF7FD2"/>
    <w:rsid w:val="00E03053"/>
    <w:rsid w:val="00E03F29"/>
    <w:rsid w:val="00E101E9"/>
    <w:rsid w:val="00E16F98"/>
    <w:rsid w:val="00E3046A"/>
    <w:rsid w:val="00E320E6"/>
    <w:rsid w:val="00E3235C"/>
    <w:rsid w:val="00E33A29"/>
    <w:rsid w:val="00E36389"/>
    <w:rsid w:val="00E374FC"/>
    <w:rsid w:val="00E4064F"/>
    <w:rsid w:val="00E41EEE"/>
    <w:rsid w:val="00E5224F"/>
    <w:rsid w:val="00E54DF5"/>
    <w:rsid w:val="00E54EBC"/>
    <w:rsid w:val="00E601D9"/>
    <w:rsid w:val="00E701DC"/>
    <w:rsid w:val="00E709BE"/>
    <w:rsid w:val="00E72255"/>
    <w:rsid w:val="00E751AF"/>
    <w:rsid w:val="00E76AB3"/>
    <w:rsid w:val="00E842BC"/>
    <w:rsid w:val="00E872AC"/>
    <w:rsid w:val="00E9463B"/>
    <w:rsid w:val="00E968B8"/>
    <w:rsid w:val="00E97440"/>
    <w:rsid w:val="00EA50AE"/>
    <w:rsid w:val="00EB4AE4"/>
    <w:rsid w:val="00EC02C4"/>
    <w:rsid w:val="00EC17F2"/>
    <w:rsid w:val="00EC4027"/>
    <w:rsid w:val="00ED7291"/>
    <w:rsid w:val="00EE60B0"/>
    <w:rsid w:val="00EF0B57"/>
    <w:rsid w:val="00EF623A"/>
    <w:rsid w:val="00EF6332"/>
    <w:rsid w:val="00F007DD"/>
    <w:rsid w:val="00F0785D"/>
    <w:rsid w:val="00F1137B"/>
    <w:rsid w:val="00F144D4"/>
    <w:rsid w:val="00F179A9"/>
    <w:rsid w:val="00F20377"/>
    <w:rsid w:val="00F24B55"/>
    <w:rsid w:val="00F27C78"/>
    <w:rsid w:val="00F3072E"/>
    <w:rsid w:val="00F321E0"/>
    <w:rsid w:val="00F33307"/>
    <w:rsid w:val="00F3357C"/>
    <w:rsid w:val="00F45BFB"/>
    <w:rsid w:val="00F50C6C"/>
    <w:rsid w:val="00F72841"/>
    <w:rsid w:val="00F76775"/>
    <w:rsid w:val="00F776E6"/>
    <w:rsid w:val="00F777E0"/>
    <w:rsid w:val="00F81BA9"/>
    <w:rsid w:val="00F85455"/>
    <w:rsid w:val="00F90B41"/>
    <w:rsid w:val="00F97993"/>
    <w:rsid w:val="00FB04FB"/>
    <w:rsid w:val="00FB2930"/>
    <w:rsid w:val="00FB728A"/>
    <w:rsid w:val="00FC043C"/>
    <w:rsid w:val="00FC5DEF"/>
    <w:rsid w:val="00FD4B5B"/>
    <w:rsid w:val="00FE1C13"/>
    <w:rsid w:val="00FE3556"/>
    <w:rsid w:val="00FE40B2"/>
    <w:rsid w:val="00FF174A"/>
    <w:rsid w:val="00FF3BFA"/>
    <w:rsid w:val="00FF7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70C20F"/>
  <w15:docId w15:val="{80258532-3D4C-4D5D-9C5F-36EEFC2DC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97963"/>
    <w:pPr>
      <w:autoSpaceDE w:val="0"/>
      <w:autoSpaceDN w:val="0"/>
    </w:pPr>
    <w:rPr>
      <w:rFonts w:ascii="Times New Roman" w:hAnsi="Times New Roman" w:cs="Calibri"/>
      <w:sz w:val="24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00EA1"/>
    <w:pPr>
      <w:spacing w:before="480"/>
      <w:outlineLvl w:val="0"/>
    </w:pPr>
    <w:rPr>
      <w:rFonts w:ascii="Cambria" w:hAnsi="Cambria" w:cs="Times New Roman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264486"/>
    <w:pPr>
      <w:keepNext/>
      <w:numPr>
        <w:numId w:val="1"/>
      </w:numPr>
      <w:spacing w:before="120" w:after="120"/>
      <w:outlineLvl w:val="1"/>
    </w:pPr>
    <w:rPr>
      <w:rFonts w:eastAsia="Calibri"/>
      <w:b/>
      <w:bCs/>
      <w:szCs w:val="18"/>
      <w:lang w:val="en-US" w:eastAsia="en-US" w:bidi="en-US"/>
    </w:rPr>
  </w:style>
  <w:style w:type="paragraph" w:styleId="Nagwek3">
    <w:name w:val="heading 3"/>
    <w:basedOn w:val="Normalny"/>
    <w:next w:val="Normalny"/>
    <w:link w:val="Nagwek3Znak"/>
    <w:autoRedefine/>
    <w:uiPriority w:val="99"/>
    <w:qFormat/>
    <w:rsid w:val="00DF1C2D"/>
    <w:pPr>
      <w:keepNext/>
      <w:numPr>
        <w:numId w:val="3"/>
      </w:numPr>
      <w:suppressAutoHyphens/>
      <w:outlineLvl w:val="2"/>
    </w:pPr>
    <w:rPr>
      <w:rFonts w:cs="Arial"/>
      <w:b/>
      <w:iCs/>
      <w:lang w:val="en-US" w:eastAsia="en-US" w:bidi="en-US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00EA1"/>
    <w:pPr>
      <w:spacing w:before="200"/>
      <w:outlineLvl w:val="3"/>
    </w:pPr>
    <w:rPr>
      <w:rFonts w:ascii="Cambria" w:hAnsi="Cambria" w:cs="Times New Roman"/>
      <w:b/>
      <w:bCs/>
      <w:i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00EA1"/>
    <w:pPr>
      <w:spacing w:before="200"/>
      <w:outlineLvl w:val="4"/>
    </w:pPr>
    <w:rPr>
      <w:rFonts w:ascii="Cambria" w:hAnsi="Cambria" w:cs="Times New Roman"/>
      <w:b/>
      <w:bCs/>
      <w:color w:val="7F7F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00EA1"/>
    <w:pPr>
      <w:spacing w:line="271" w:lineRule="auto"/>
      <w:outlineLvl w:val="5"/>
    </w:pPr>
    <w:rPr>
      <w:rFonts w:ascii="Cambria" w:hAnsi="Cambria" w:cs="Times New Roman"/>
      <w:b/>
      <w:bCs/>
      <w:i/>
      <w:iCs/>
      <w:color w:val="7F7F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00EA1"/>
    <w:pPr>
      <w:outlineLvl w:val="6"/>
    </w:pPr>
    <w:rPr>
      <w:rFonts w:ascii="Cambria" w:hAnsi="Cambria" w:cs="Times New Roman"/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00EA1"/>
    <w:pPr>
      <w:outlineLvl w:val="7"/>
    </w:pPr>
    <w:rPr>
      <w:rFonts w:ascii="Cambria" w:hAnsi="Cambria" w:cs="Times New Roman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00EA1"/>
    <w:pPr>
      <w:outlineLvl w:val="8"/>
    </w:pPr>
    <w:rPr>
      <w:rFonts w:ascii="Cambria" w:hAnsi="Cambria" w:cs="Times New Roman"/>
      <w:i/>
      <w:iCs/>
      <w:spacing w:val="5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00EA1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9"/>
    <w:rsid w:val="00264486"/>
    <w:rPr>
      <w:rFonts w:ascii="Times New Roman" w:hAnsi="Times New Roman" w:cs="Calibri"/>
      <w:b/>
      <w:bCs/>
      <w:sz w:val="22"/>
      <w:szCs w:val="18"/>
    </w:rPr>
  </w:style>
  <w:style w:type="character" w:customStyle="1" w:styleId="Nagwek3Znak">
    <w:name w:val="Nagłówek 3 Znak"/>
    <w:basedOn w:val="Domylnaczcionkaakapitu"/>
    <w:link w:val="Nagwek3"/>
    <w:uiPriority w:val="99"/>
    <w:rsid w:val="00DF1C2D"/>
    <w:rPr>
      <w:rFonts w:ascii="Times New Roman" w:hAnsi="Times New Roman" w:cs="Arial"/>
      <w:b/>
      <w:iCs/>
      <w:sz w:val="22"/>
      <w:szCs w:val="22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00EA1"/>
    <w:rPr>
      <w:rFonts w:ascii="Cambria" w:eastAsia="Times New Roman" w:hAnsi="Cambria" w:cs="Times New Roman"/>
      <w:b/>
      <w:bCs/>
      <w:i/>
      <w:iCs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00EA1"/>
    <w:rPr>
      <w:rFonts w:ascii="Cambria" w:eastAsia="Times New Roman" w:hAnsi="Cambria" w:cs="Times New Roman"/>
      <w:b/>
      <w:bCs/>
      <w:color w:val="7F7F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00EA1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00EA1"/>
    <w:rPr>
      <w:rFonts w:ascii="Cambria" w:eastAsia="Times New Roman" w:hAnsi="Cambria" w:cs="Times New Roman"/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00EA1"/>
    <w:rPr>
      <w:rFonts w:ascii="Cambria" w:eastAsia="Times New Roman" w:hAnsi="Cambria" w:cs="Times New Roman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00EA1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900EA1"/>
    <w:pPr>
      <w:pBdr>
        <w:bottom w:val="single" w:sz="4" w:space="1" w:color="auto"/>
      </w:pBdr>
    </w:pPr>
    <w:rPr>
      <w:rFonts w:ascii="Cambria" w:hAnsi="Cambria" w:cs="Times New Roman"/>
      <w:spacing w:val="5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900EA1"/>
    <w:rPr>
      <w:rFonts w:ascii="Cambria" w:eastAsia="Times New Roman" w:hAnsi="Cambria" w:cs="Times New Roman"/>
      <w:spacing w:val="5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00EA1"/>
    <w:pPr>
      <w:spacing w:after="600"/>
    </w:pPr>
    <w:rPr>
      <w:rFonts w:ascii="Cambria" w:hAnsi="Cambria" w:cs="Times New Roman"/>
      <w:i/>
      <w:iCs/>
      <w:spacing w:val="13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00EA1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Pogrubienie">
    <w:name w:val="Strong"/>
    <w:uiPriority w:val="22"/>
    <w:qFormat/>
    <w:rsid w:val="00900EA1"/>
    <w:rPr>
      <w:b/>
      <w:bCs/>
    </w:rPr>
  </w:style>
  <w:style w:type="character" w:styleId="Uwydatnienie">
    <w:name w:val="Emphasis"/>
    <w:uiPriority w:val="20"/>
    <w:qFormat/>
    <w:rsid w:val="00900EA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ezodstpw">
    <w:name w:val="No Spacing"/>
    <w:basedOn w:val="Normalny"/>
    <w:uiPriority w:val="1"/>
    <w:qFormat/>
    <w:rsid w:val="00900EA1"/>
  </w:style>
  <w:style w:type="paragraph" w:styleId="Akapitzlist">
    <w:name w:val="List Paragraph"/>
    <w:basedOn w:val="Normalny"/>
    <w:uiPriority w:val="34"/>
    <w:qFormat/>
    <w:rsid w:val="00900EA1"/>
    <w:pPr>
      <w:ind w:left="720"/>
    </w:pPr>
  </w:style>
  <w:style w:type="paragraph" w:styleId="Cytat">
    <w:name w:val="Quote"/>
    <w:basedOn w:val="Normalny"/>
    <w:next w:val="Normalny"/>
    <w:link w:val="CytatZnak"/>
    <w:uiPriority w:val="29"/>
    <w:qFormat/>
    <w:rsid w:val="00900EA1"/>
    <w:pPr>
      <w:spacing w:before="200"/>
      <w:ind w:left="360" w:right="360"/>
    </w:pPr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900EA1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00E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00EA1"/>
    <w:rPr>
      <w:b/>
      <w:bCs/>
      <w:i/>
      <w:iCs/>
    </w:rPr>
  </w:style>
  <w:style w:type="character" w:styleId="Wyrnieniedelikatne">
    <w:name w:val="Subtle Emphasis"/>
    <w:uiPriority w:val="19"/>
    <w:qFormat/>
    <w:rsid w:val="00900EA1"/>
    <w:rPr>
      <w:i/>
      <w:iCs/>
    </w:rPr>
  </w:style>
  <w:style w:type="character" w:styleId="Wyrnienieintensywne">
    <w:name w:val="Intense Emphasis"/>
    <w:uiPriority w:val="21"/>
    <w:qFormat/>
    <w:rsid w:val="00900EA1"/>
    <w:rPr>
      <w:b/>
      <w:bCs/>
    </w:rPr>
  </w:style>
  <w:style w:type="character" w:styleId="Odwoaniedelikatne">
    <w:name w:val="Subtle Reference"/>
    <w:uiPriority w:val="31"/>
    <w:qFormat/>
    <w:rsid w:val="00900EA1"/>
    <w:rPr>
      <w:smallCaps/>
    </w:rPr>
  </w:style>
  <w:style w:type="character" w:styleId="Odwoanieintensywne">
    <w:name w:val="Intense Reference"/>
    <w:uiPriority w:val="32"/>
    <w:qFormat/>
    <w:rsid w:val="00900EA1"/>
    <w:rPr>
      <w:smallCaps/>
      <w:spacing w:val="5"/>
      <w:u w:val="single"/>
    </w:rPr>
  </w:style>
  <w:style w:type="character" w:styleId="Tytuksiki">
    <w:name w:val="Book Title"/>
    <w:uiPriority w:val="33"/>
    <w:qFormat/>
    <w:rsid w:val="00900EA1"/>
    <w:rPr>
      <w:i/>
      <w:i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00EA1"/>
    <w:pPr>
      <w:outlineLvl w:val="9"/>
    </w:pPr>
  </w:style>
  <w:style w:type="paragraph" w:styleId="Nagwek">
    <w:name w:val="header"/>
    <w:basedOn w:val="Normalny"/>
    <w:link w:val="NagwekZnak"/>
    <w:unhideWhenUsed/>
    <w:rsid w:val="00C0037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00370"/>
    <w:rPr>
      <w:rFonts w:ascii="Times New Roman" w:hAnsi="Times New Roman" w:cs="Calibri"/>
      <w:sz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unhideWhenUsed/>
    <w:rsid w:val="00C0037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0370"/>
    <w:rPr>
      <w:rFonts w:ascii="Times New Roman" w:hAnsi="Times New Roman" w:cs="Calibri"/>
      <w:sz w:val="24"/>
      <w:lang w:val="pl-PL" w:eastAsia="pl-PL" w:bidi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037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0370"/>
    <w:rPr>
      <w:rFonts w:ascii="Tahoma" w:hAnsi="Tahoma" w:cs="Tahoma"/>
      <w:sz w:val="16"/>
      <w:szCs w:val="16"/>
      <w:lang w:val="pl-PL" w:eastAsia="pl-PL" w:bidi="ar-SA"/>
    </w:rPr>
  </w:style>
  <w:style w:type="paragraph" w:customStyle="1" w:styleId="MinionPro-stopkaTREDOKUMENTU">
    <w:name w:val="Minion Pro - stopka (TRE DOKUMENTU)"/>
    <w:basedOn w:val="Normalny"/>
    <w:uiPriority w:val="99"/>
    <w:rsid w:val="00054CFF"/>
    <w:pPr>
      <w:adjustRightInd w:val="0"/>
      <w:spacing w:line="200" w:lineRule="atLeast"/>
      <w:textAlignment w:val="center"/>
    </w:pPr>
    <w:rPr>
      <w:rFonts w:ascii="Minion Pro" w:hAnsi="Minion Pro" w:cs="Minion Pro"/>
      <w:color w:val="0000AD"/>
      <w:spacing w:val="-4"/>
      <w:sz w:val="18"/>
      <w:szCs w:val="18"/>
      <w:lang w:eastAsia="en-US"/>
    </w:rPr>
  </w:style>
  <w:style w:type="character" w:styleId="Hipercze">
    <w:name w:val="Hyperlink"/>
    <w:basedOn w:val="Domylnaczcionkaakapitu"/>
    <w:uiPriority w:val="99"/>
    <w:unhideWhenUsed/>
    <w:rsid w:val="004A45F7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DF4465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</w:tabs>
      <w:autoSpaceDE/>
      <w:autoSpaceDN/>
      <w:spacing w:before="120" w:line="400" w:lineRule="exact"/>
      <w:ind w:firstLine="425"/>
    </w:pPr>
    <w:rPr>
      <w:rFonts w:cs="Times New Roman"/>
      <w:color w:val="00000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DF4465"/>
    <w:rPr>
      <w:rFonts w:ascii="Times New Roman" w:hAnsi="Times New Roman"/>
      <w:color w:val="000000"/>
      <w:sz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A4F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A4FEB"/>
    <w:rPr>
      <w:rFonts w:ascii="Times New Roman" w:hAnsi="Times New Roman" w:cs="Calibri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A4FEB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5C51EE"/>
    <w:pPr>
      <w:autoSpaceDE/>
      <w:autoSpaceDN/>
      <w:spacing w:before="100" w:beforeAutospacing="1" w:after="100" w:afterAutospacing="1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9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1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2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uta.kruk@uwm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077128A9-A9D8-41F0-8317-B86BE93D9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0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</dc:creator>
  <cp:lastModifiedBy>Danuta Kruk</cp:lastModifiedBy>
  <cp:revision>7</cp:revision>
  <cp:lastPrinted>2020-07-29T09:52:00Z</cp:lastPrinted>
  <dcterms:created xsi:type="dcterms:W3CDTF">2021-01-12T23:37:00Z</dcterms:created>
  <dcterms:modified xsi:type="dcterms:W3CDTF">2021-01-26T18:31:00Z</dcterms:modified>
</cp:coreProperties>
</file>